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2BB1DF" w14:textId="77777777" w:rsidR="001B2061" w:rsidRPr="001B2061" w:rsidRDefault="001B2061" w:rsidP="001B2061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1B2061">
        <w:rPr>
          <w:rFonts w:ascii="Times New Roman" w:eastAsia="Times New Roman" w:hAnsi="Times New Roman" w:cs="Times New Roman"/>
          <w:sz w:val="24"/>
          <w:szCs w:val="24"/>
        </w:rPr>
        <w:t xml:space="preserve">IN THE CIRCUIT COURT OF THE EIGHTEENTH JUDICIAL </w:t>
      </w:r>
    </w:p>
    <w:p w14:paraId="305388A3" w14:textId="77777777" w:rsidR="001B2061" w:rsidRPr="001B2061" w:rsidRDefault="001B2061" w:rsidP="001B2061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1B2061">
        <w:rPr>
          <w:rFonts w:ascii="Times New Roman" w:eastAsia="Times New Roman" w:hAnsi="Times New Roman" w:cs="Times New Roman"/>
          <w:sz w:val="24"/>
          <w:szCs w:val="24"/>
        </w:rPr>
        <w:t>CIRCUIT IN AND FOR SEMINOLE COUNTY, FLORIDA</w:t>
      </w:r>
    </w:p>
    <w:p w14:paraId="0FAD99C7" w14:textId="77777777" w:rsidR="001B2061" w:rsidRPr="001B2061" w:rsidRDefault="001B2061" w:rsidP="001B20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1F1227D" w14:textId="07C47353" w:rsidR="001B2061" w:rsidRPr="001B2061" w:rsidRDefault="001B2061" w:rsidP="001B2061">
      <w:pPr>
        <w:spacing w:after="0" w:line="240" w:lineRule="auto"/>
        <w:ind w:left="2880" w:firstLine="720"/>
        <w:rPr>
          <w:rFonts w:ascii="Times New Roman" w:eastAsia="Times New Roman" w:hAnsi="Times New Roman" w:cs="Times New Roman"/>
          <w:sz w:val="24"/>
          <w:szCs w:val="24"/>
        </w:rPr>
      </w:pPr>
      <w:r w:rsidRPr="001B2061">
        <w:rPr>
          <w:rFonts w:ascii="Times New Roman" w:eastAsia="Times New Roman" w:hAnsi="Times New Roman" w:cs="Times New Roman"/>
          <w:sz w:val="24"/>
          <w:szCs w:val="24"/>
        </w:rPr>
        <w:t xml:space="preserve">                CASE NO. _________DR______________-05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</w:p>
    <w:p w14:paraId="6AC4DBEA" w14:textId="77777777" w:rsidR="001B2061" w:rsidRPr="001B2061" w:rsidRDefault="001B2061" w:rsidP="001B20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D359D4A" w14:textId="77777777" w:rsidR="001B2061" w:rsidRPr="001B2061" w:rsidRDefault="001B2061" w:rsidP="001B20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B2061">
        <w:rPr>
          <w:rFonts w:ascii="Times New Roman" w:eastAsia="Times New Roman" w:hAnsi="Times New Roman" w:cs="Times New Roman"/>
          <w:sz w:val="24"/>
          <w:szCs w:val="24"/>
        </w:rPr>
        <w:t>_________________________,</w:t>
      </w:r>
      <w:r w:rsidRPr="001B2061">
        <w:rPr>
          <w:rFonts w:ascii="Times New Roman" w:eastAsia="Times New Roman" w:hAnsi="Times New Roman" w:cs="Times New Roman"/>
          <w:sz w:val="24"/>
          <w:szCs w:val="24"/>
        </w:rPr>
        <w:tab/>
      </w:r>
      <w:r w:rsidRPr="001B2061">
        <w:rPr>
          <w:rFonts w:ascii="Times New Roman" w:eastAsia="Times New Roman" w:hAnsi="Times New Roman" w:cs="Times New Roman"/>
          <w:sz w:val="24"/>
          <w:szCs w:val="24"/>
        </w:rPr>
        <w:tab/>
      </w:r>
      <w:r w:rsidRPr="001B2061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2CDFEE56" w14:textId="5E422663" w:rsidR="001B2061" w:rsidRPr="001B2061" w:rsidRDefault="001B2061" w:rsidP="001B2061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optee</w:t>
      </w:r>
      <w:r w:rsidRPr="001B2061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1B2061">
        <w:rPr>
          <w:rFonts w:ascii="Times New Roman" w:eastAsia="Times New Roman" w:hAnsi="Times New Roman" w:cs="Times New Roman"/>
          <w:sz w:val="24"/>
          <w:szCs w:val="24"/>
        </w:rPr>
        <w:tab/>
      </w:r>
      <w:r w:rsidRPr="001B2061">
        <w:rPr>
          <w:rFonts w:ascii="Times New Roman" w:eastAsia="Times New Roman" w:hAnsi="Times New Roman" w:cs="Times New Roman"/>
          <w:sz w:val="24"/>
          <w:szCs w:val="24"/>
        </w:rPr>
        <w:tab/>
      </w:r>
      <w:r w:rsidRPr="001B2061">
        <w:rPr>
          <w:rFonts w:ascii="Times New Roman" w:eastAsia="Times New Roman" w:hAnsi="Times New Roman" w:cs="Times New Roman"/>
          <w:sz w:val="24"/>
          <w:szCs w:val="24"/>
        </w:rPr>
        <w:tab/>
      </w:r>
      <w:r w:rsidRPr="001B2061">
        <w:rPr>
          <w:rFonts w:ascii="Times New Roman" w:eastAsia="Times New Roman" w:hAnsi="Times New Roman" w:cs="Times New Roman"/>
          <w:sz w:val="24"/>
          <w:szCs w:val="24"/>
        </w:rPr>
        <w:tab/>
      </w:r>
      <w:r w:rsidRPr="001B2061">
        <w:rPr>
          <w:rFonts w:ascii="Times New Roman" w:eastAsia="Times New Roman" w:hAnsi="Times New Roman" w:cs="Times New Roman"/>
          <w:sz w:val="24"/>
          <w:szCs w:val="24"/>
        </w:rPr>
        <w:tab/>
      </w:r>
      <w:r w:rsidRPr="001B2061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25C7138A" w14:textId="77777777" w:rsidR="001B2061" w:rsidRPr="001B2061" w:rsidRDefault="001B2061" w:rsidP="001B20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B2061">
        <w:rPr>
          <w:rFonts w:ascii="Times New Roman" w:eastAsia="Times New Roman" w:hAnsi="Times New Roman" w:cs="Times New Roman"/>
          <w:sz w:val="24"/>
          <w:szCs w:val="24"/>
        </w:rPr>
        <w:tab/>
      </w:r>
      <w:r w:rsidRPr="001B2061">
        <w:rPr>
          <w:rFonts w:ascii="Times New Roman" w:eastAsia="Times New Roman" w:hAnsi="Times New Roman" w:cs="Times New Roman"/>
          <w:sz w:val="24"/>
          <w:szCs w:val="24"/>
        </w:rPr>
        <w:tab/>
      </w:r>
      <w:r w:rsidRPr="001B2061">
        <w:rPr>
          <w:rFonts w:ascii="Times New Roman" w:eastAsia="Times New Roman" w:hAnsi="Times New Roman" w:cs="Times New Roman"/>
          <w:sz w:val="24"/>
          <w:szCs w:val="24"/>
        </w:rPr>
        <w:tab/>
      </w:r>
      <w:r w:rsidRPr="001B2061">
        <w:rPr>
          <w:rFonts w:ascii="Times New Roman" w:eastAsia="Times New Roman" w:hAnsi="Times New Roman" w:cs="Times New Roman"/>
          <w:sz w:val="24"/>
          <w:szCs w:val="24"/>
        </w:rPr>
        <w:tab/>
      </w:r>
      <w:r w:rsidRPr="001B2061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614554BF" w14:textId="77777777" w:rsidR="001B2061" w:rsidRPr="001B2061" w:rsidRDefault="001B2061" w:rsidP="001B20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B2061">
        <w:rPr>
          <w:rFonts w:ascii="Times New Roman" w:eastAsia="Times New Roman" w:hAnsi="Times New Roman" w:cs="Times New Roman"/>
          <w:sz w:val="24"/>
          <w:szCs w:val="24"/>
        </w:rPr>
        <w:t>_______________________________________/</w:t>
      </w:r>
    </w:p>
    <w:p w14:paraId="3BD10565" w14:textId="77777777" w:rsidR="001B2061" w:rsidRPr="001B2061" w:rsidRDefault="001B2061" w:rsidP="001B206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C8BDA5" w14:textId="77777777" w:rsidR="001B2061" w:rsidRPr="001B2061" w:rsidRDefault="001B2061" w:rsidP="001B20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1B2061">
        <w:rPr>
          <w:rFonts w:ascii="Times New Roman" w:eastAsia="Times New Roman" w:hAnsi="Times New Roman" w:cs="Times New Roman"/>
          <w:b/>
          <w:sz w:val="32"/>
          <w:szCs w:val="32"/>
        </w:rPr>
        <w:t>CASE CHECKLIST</w:t>
      </w:r>
    </w:p>
    <w:p w14:paraId="1C20477F" w14:textId="6BC04C23" w:rsidR="001B2061" w:rsidRPr="001B2061" w:rsidRDefault="00441169" w:rsidP="001B20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1B2061">
        <w:rPr>
          <w:rFonts w:ascii="Times New Roman" w:eastAsia="Times New Roman" w:hAnsi="Times New Roman" w:cs="Times New Roman"/>
          <w:b/>
          <w:sz w:val="28"/>
          <w:szCs w:val="28"/>
        </w:rPr>
        <w:t xml:space="preserve">Petition 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f</w:t>
      </w:r>
      <w:r w:rsidRPr="001B2061">
        <w:rPr>
          <w:rFonts w:ascii="Times New Roman" w:eastAsia="Times New Roman" w:hAnsi="Times New Roman" w:cs="Times New Roman"/>
          <w:b/>
          <w:sz w:val="28"/>
          <w:szCs w:val="28"/>
        </w:rPr>
        <w:t>or Adoption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of Minor Child</w:t>
      </w:r>
      <w:r w:rsidRPr="001B2061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b</w:t>
      </w:r>
      <w:r w:rsidRPr="001B2061">
        <w:rPr>
          <w:rFonts w:ascii="Times New Roman" w:eastAsia="Times New Roman" w:hAnsi="Times New Roman" w:cs="Times New Roman"/>
          <w:b/>
          <w:sz w:val="28"/>
          <w:szCs w:val="28"/>
        </w:rPr>
        <w:t xml:space="preserve">y Stepparent 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o</w:t>
      </w:r>
      <w:r w:rsidRPr="001B2061">
        <w:rPr>
          <w:rFonts w:ascii="Times New Roman" w:eastAsia="Times New Roman" w:hAnsi="Times New Roman" w:cs="Times New Roman"/>
          <w:b/>
          <w:sz w:val="28"/>
          <w:szCs w:val="28"/>
        </w:rPr>
        <w:t>r Relative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14:paraId="7182E335" w14:textId="2A85E412" w:rsidR="001B2061" w:rsidRPr="001B2061" w:rsidRDefault="00441169" w:rsidP="001B20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1B2061">
        <w:rPr>
          <w:rFonts w:ascii="Times New Roman" w:eastAsia="Times New Roman" w:hAnsi="Times New Roman" w:cs="Times New Roman"/>
          <w:b/>
          <w:sz w:val="28"/>
          <w:szCs w:val="28"/>
        </w:rPr>
        <w:t>Under Chapter 63</w:t>
      </w:r>
    </w:p>
    <w:p w14:paraId="1D63A3D6" w14:textId="77777777" w:rsidR="001B2061" w:rsidRPr="001B2061" w:rsidRDefault="001B2061" w:rsidP="001B20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14:paraId="750A2BB2" w14:textId="77777777" w:rsidR="00330B2E" w:rsidRPr="00A36C61" w:rsidRDefault="00330B2E" w:rsidP="00330B2E">
      <w:pPr>
        <w:ind w:left="-180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36C61">
        <w:rPr>
          <w:rFonts w:ascii="Times New Roman" w:hAnsi="Times New Roman" w:cs="Times New Roman"/>
          <w:bCs/>
          <w:sz w:val="24"/>
          <w:szCs w:val="24"/>
        </w:rPr>
        <w:t xml:space="preserve">The Checklist lists the minimum requirements and may not be all-inclusive for every case.  </w:t>
      </w:r>
      <w:bookmarkStart w:id="0" w:name="_Hlk78191437"/>
      <w:r w:rsidRPr="00A36C61">
        <w:rPr>
          <w:rFonts w:ascii="Times New Roman" w:hAnsi="Times New Roman" w:cs="Times New Roman"/>
          <w:bCs/>
          <w:sz w:val="24"/>
          <w:szCs w:val="24"/>
        </w:rPr>
        <w:t>If you have any questions or concerns about your case, you should consult an attorney</w:t>
      </w:r>
      <w:bookmarkEnd w:id="0"/>
      <w:r w:rsidRPr="00A36C61">
        <w:rPr>
          <w:rFonts w:ascii="Times New Roman" w:hAnsi="Times New Roman" w:cs="Times New Roman"/>
          <w:bCs/>
          <w:sz w:val="24"/>
          <w:szCs w:val="24"/>
        </w:rPr>
        <w:t xml:space="preserve">. The Checklist and instructions provided herein should not be substituted for legal advice from an attorney.  </w:t>
      </w:r>
    </w:p>
    <w:p w14:paraId="223B3743" w14:textId="77777777" w:rsidR="00330B2E" w:rsidRPr="00A36C61" w:rsidRDefault="00330B2E" w:rsidP="00330B2E">
      <w:pPr>
        <w:widowControl w:val="0"/>
        <w:autoSpaceDE w:val="0"/>
        <w:autoSpaceDN w:val="0"/>
        <w:ind w:left="-1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36C61">
        <w:rPr>
          <w:rFonts w:ascii="Times New Roman" w:hAnsi="Times New Roman" w:cs="Times New Roman"/>
          <w:sz w:val="24"/>
          <w:szCs w:val="24"/>
        </w:rPr>
        <w:t>Some forms can be found online at</w:t>
      </w:r>
      <w:r w:rsidRPr="00A36C61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hyperlink r:id="rId10" w:history="1">
        <w:r w:rsidRPr="00A36C61">
          <w:rPr>
            <w:rStyle w:val="Hyperlink"/>
            <w:rFonts w:ascii="Times New Roman" w:eastAsiaTheme="majorEastAsia" w:hAnsi="Times New Roman" w:cs="Times New Roman"/>
            <w:sz w:val="24"/>
            <w:szCs w:val="24"/>
          </w:rPr>
          <w:t>https://www.flcourts.gov/</w:t>
        </w:r>
      </w:hyperlink>
      <w:r w:rsidRPr="00A36C61">
        <w:rPr>
          <w:rFonts w:ascii="Times New Roman" w:hAnsi="Times New Roman" w:cs="Times New Roman"/>
          <w:sz w:val="24"/>
          <w:szCs w:val="24"/>
        </w:rPr>
        <w:t xml:space="preserve"> </w:t>
      </w:r>
      <w:r w:rsidRPr="00A36C61">
        <w:rPr>
          <w:rFonts w:ascii="Times New Roman" w:hAnsi="Times New Roman" w:cs="Times New Roman"/>
          <w:bCs/>
          <w:sz w:val="24"/>
          <w:szCs w:val="24"/>
        </w:rPr>
        <w:tab/>
      </w:r>
      <w:r w:rsidRPr="00A36C61">
        <w:rPr>
          <w:rFonts w:ascii="Times New Roman" w:hAnsi="Times New Roman" w:cs="Times New Roman"/>
          <w:bCs/>
          <w:sz w:val="24"/>
          <w:szCs w:val="24"/>
        </w:rPr>
        <w:tab/>
      </w:r>
      <w:r w:rsidRPr="00A36C61">
        <w:rPr>
          <w:rFonts w:ascii="Times New Roman" w:hAnsi="Times New Roman" w:cs="Times New Roman"/>
          <w:bCs/>
          <w:sz w:val="24"/>
          <w:szCs w:val="24"/>
        </w:rPr>
        <w:tab/>
      </w:r>
      <w:r w:rsidRPr="00A36C61">
        <w:rPr>
          <w:rFonts w:ascii="Times New Roman" w:hAnsi="Times New Roman" w:cs="Times New Roman"/>
          <w:bCs/>
          <w:sz w:val="24"/>
          <w:szCs w:val="24"/>
        </w:rPr>
        <w:tab/>
      </w:r>
    </w:p>
    <w:p w14:paraId="54C3D8E2" w14:textId="77777777" w:rsidR="00330B2E" w:rsidRPr="00A36C61" w:rsidRDefault="00330B2E" w:rsidP="00330B2E">
      <w:pPr>
        <w:pBdr>
          <w:top w:val="triple" w:sz="4" w:space="1" w:color="auto"/>
          <w:left w:val="triple" w:sz="4" w:space="4" w:color="auto"/>
          <w:bottom w:val="triple" w:sz="4" w:space="1" w:color="auto"/>
          <w:right w:val="triple" w:sz="4" w:space="4" w:color="auto"/>
        </w:pBdr>
        <w:rPr>
          <w:rFonts w:ascii="Times New Roman" w:hAnsi="Times New Roman" w:cs="Times New Roman"/>
          <w:sz w:val="24"/>
          <w:szCs w:val="24"/>
        </w:rPr>
      </w:pPr>
      <w:r w:rsidRPr="00A36C61">
        <w:rPr>
          <w:rFonts w:ascii="Times New Roman" w:hAnsi="Times New Roman" w:cs="Times New Roman"/>
          <w:sz w:val="24"/>
          <w:szCs w:val="24"/>
        </w:rPr>
        <w:t>All completed forms must be returned to the Seminole Clerk of the Court located at 101 Eslinger Way Sanford, FL 32771 or electronically filed through the Florida State e-Filing Portal (</w:t>
      </w:r>
      <w:hyperlink r:id="rId11" w:history="1">
        <w:r w:rsidRPr="00A36C61">
          <w:rPr>
            <w:rFonts w:ascii="Times New Roman" w:hAnsi="Times New Roman" w:cs="Times New Roman"/>
            <w:color w:val="0563C1" w:themeColor="hyperlink"/>
            <w:sz w:val="24"/>
            <w:szCs w:val="24"/>
            <w:u w:val="single"/>
          </w:rPr>
          <w:t>www.myflcourtaccess.com</w:t>
        </w:r>
      </w:hyperlink>
      <w:r w:rsidRPr="00A36C61">
        <w:rPr>
          <w:rFonts w:ascii="Times New Roman" w:hAnsi="Times New Roman" w:cs="Times New Roman"/>
          <w:sz w:val="24"/>
          <w:szCs w:val="24"/>
        </w:rPr>
        <w:t>).</w:t>
      </w:r>
    </w:p>
    <w:p w14:paraId="7864443E" w14:textId="77777777" w:rsidR="00330B2E" w:rsidRDefault="00330B2E" w:rsidP="00330B2E">
      <w:pPr>
        <w:pBdr>
          <w:top w:val="triple" w:sz="4" w:space="1" w:color="auto"/>
          <w:left w:val="triple" w:sz="4" w:space="4" w:color="auto"/>
          <w:bottom w:val="triple" w:sz="4" w:space="1" w:color="auto"/>
          <w:right w:val="triple" w:sz="4" w:space="4" w:color="auto"/>
        </w:pBdr>
        <w:rPr>
          <w:rStyle w:val="Hyperlink"/>
          <w:rFonts w:ascii="Times New Roman" w:hAnsi="Times New Roman" w:cs="Times New Roman"/>
          <w:sz w:val="24"/>
          <w:szCs w:val="24"/>
        </w:rPr>
      </w:pPr>
      <w:r w:rsidRPr="00A36C61">
        <w:rPr>
          <w:rFonts w:ascii="Times New Roman" w:hAnsi="Times New Roman" w:cs="Times New Roman"/>
          <w:sz w:val="24"/>
          <w:szCs w:val="24"/>
        </w:rPr>
        <w:t xml:space="preserve">After completing and filing this checklist, please notify the Self Represented Litigant Coordinator that your file is ready for review by submitting a Request for Hearing online at: </w:t>
      </w:r>
      <w:hyperlink r:id="rId12" w:history="1">
        <w:r w:rsidRPr="00BF650A">
          <w:rPr>
            <w:rStyle w:val="Hyperlink"/>
            <w:rFonts w:ascii="Times New Roman" w:hAnsi="Times New Roman" w:cs="Times New Roman"/>
            <w:sz w:val="24"/>
            <w:szCs w:val="24"/>
          </w:rPr>
          <w:t>https://fl18.org/req4hrg</w:t>
        </w:r>
      </w:hyperlink>
    </w:p>
    <w:p w14:paraId="399AFF2D" w14:textId="77777777" w:rsidR="00330B2E" w:rsidRDefault="00330B2E" w:rsidP="00330B2E">
      <w:pPr>
        <w:pBdr>
          <w:top w:val="triple" w:sz="4" w:space="1" w:color="auto"/>
          <w:left w:val="triple" w:sz="4" w:space="4" w:color="auto"/>
          <w:bottom w:val="triple" w:sz="4" w:space="1" w:color="auto"/>
          <w:right w:val="triple" w:sz="4" w:space="4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36C61">
        <w:rPr>
          <w:rFonts w:ascii="Times New Roman" w:hAnsi="Times New Roman" w:cs="Times New Roman"/>
          <w:sz w:val="24"/>
          <w:szCs w:val="24"/>
        </w:rPr>
        <w:t xml:space="preserve">The judge assigned to your case may request to see copies of the following at the final hearing: marriage license of the adoptive parents; copies of driver’s licenses of the adoptive parents and adult adoptee; and copies of social security cards of the adoptive parents and adult adoptee. </w:t>
      </w:r>
    </w:p>
    <w:p w14:paraId="0A3C368B" w14:textId="77777777" w:rsidR="00330B2E" w:rsidRPr="00A36C61" w:rsidRDefault="00330B2E" w:rsidP="00330B2E">
      <w:pPr>
        <w:pBdr>
          <w:top w:val="triple" w:sz="4" w:space="1" w:color="auto"/>
          <w:left w:val="triple" w:sz="4" w:space="4" w:color="auto"/>
          <w:bottom w:val="triple" w:sz="4" w:space="1" w:color="auto"/>
          <w:right w:val="triple" w:sz="4" w:space="4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36C61">
        <w:rPr>
          <w:rFonts w:ascii="Times New Roman" w:hAnsi="Times New Roman" w:cs="Times New Roman"/>
          <w:sz w:val="24"/>
          <w:szCs w:val="24"/>
        </w:rPr>
        <w:t xml:space="preserve"> </w:t>
      </w:r>
      <w:r w:rsidRPr="00A36C61">
        <w:rPr>
          <w:rFonts w:ascii="Times New Roman" w:hAnsi="Times New Roman" w:cs="Times New Roman"/>
          <w:b/>
          <w:bCs/>
          <w:sz w:val="24"/>
          <w:szCs w:val="24"/>
        </w:rPr>
        <w:t>Please bring these items with you.</w:t>
      </w:r>
    </w:p>
    <w:p w14:paraId="43053A21" w14:textId="77777777" w:rsidR="00330B2E" w:rsidRPr="00A36C61" w:rsidRDefault="00330B2E" w:rsidP="00330B2E">
      <w:pPr>
        <w:pBdr>
          <w:top w:val="triple" w:sz="4" w:space="1" w:color="auto"/>
          <w:left w:val="triple" w:sz="4" w:space="4" w:color="auto"/>
          <w:bottom w:val="triple" w:sz="4" w:space="1" w:color="auto"/>
          <w:right w:val="trip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14:paraId="67231FCC" w14:textId="77777777" w:rsidR="00BA512E" w:rsidRPr="00BA512E" w:rsidRDefault="00BA512E" w:rsidP="00BA512E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tbl>
      <w:tblPr>
        <w:tblW w:w="9630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00"/>
        <w:gridCol w:w="3330"/>
      </w:tblGrid>
      <w:tr w:rsidR="00BA512E" w:rsidRPr="00BA512E" w14:paraId="7B63A8B8" w14:textId="77777777" w:rsidTr="00330B2E">
        <w:tc>
          <w:tcPr>
            <w:tcW w:w="6300" w:type="dxa"/>
            <w:shd w:val="clear" w:color="auto" w:fill="B3B3B3"/>
          </w:tcPr>
          <w:p w14:paraId="4987B278" w14:textId="77777777" w:rsidR="00BA512E" w:rsidRPr="00BA512E" w:rsidRDefault="00BA512E" w:rsidP="00BA51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  <w:p w14:paraId="75D68BDE" w14:textId="77777777" w:rsidR="00BA512E" w:rsidRPr="00BA512E" w:rsidRDefault="00BA512E" w:rsidP="00BA51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A512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leadings/Documents/Forms Required</w:t>
            </w:r>
          </w:p>
          <w:p w14:paraId="42C0C187" w14:textId="77777777" w:rsidR="00BA512E" w:rsidRPr="00BA512E" w:rsidRDefault="00BA512E" w:rsidP="00BA51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330" w:type="dxa"/>
            <w:shd w:val="clear" w:color="auto" w:fill="B3B3B3"/>
          </w:tcPr>
          <w:p w14:paraId="77CD37E0" w14:textId="77777777" w:rsidR="00BA512E" w:rsidRPr="00BA512E" w:rsidRDefault="00BA512E" w:rsidP="00BA51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  <w:p w14:paraId="16E5726E" w14:textId="77777777" w:rsidR="00BA512E" w:rsidRPr="00BA512E" w:rsidRDefault="00BA512E" w:rsidP="00BA51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A512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Date of Filing</w:t>
            </w:r>
          </w:p>
        </w:tc>
      </w:tr>
      <w:tr w:rsidR="00BA512E" w:rsidRPr="00BA512E" w14:paraId="7A191630" w14:textId="77777777" w:rsidTr="00330B2E">
        <w:tc>
          <w:tcPr>
            <w:tcW w:w="6300" w:type="dxa"/>
            <w:shd w:val="clear" w:color="auto" w:fill="auto"/>
          </w:tcPr>
          <w:p w14:paraId="394C94FA" w14:textId="77777777" w:rsidR="00BA512E" w:rsidRPr="0021773F" w:rsidRDefault="00BA512E" w:rsidP="00BA51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21773F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over Sheet for Family Court Cases</w:t>
            </w:r>
          </w:p>
          <w:p w14:paraId="49FC17A8" w14:textId="0580421C" w:rsidR="00BA512E" w:rsidRPr="0021773F" w:rsidRDefault="00961F7D" w:rsidP="00BA51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21773F">
              <w:rPr>
                <w:rFonts w:ascii="Times New Roman" w:eastAsia="Times New Roman" w:hAnsi="Times New Roman" w:cs="Times New Roman"/>
                <w:bCs/>
                <w:color w:val="0049DA"/>
                <w:sz w:val="24"/>
                <w:szCs w:val="24"/>
              </w:rPr>
              <w:t>12.928</w:t>
            </w:r>
            <w:r w:rsidR="0021773F" w:rsidRPr="0021773F">
              <w:rPr>
                <w:rFonts w:ascii="Times New Roman" w:eastAsia="Times New Roman" w:hAnsi="Times New Roman" w:cs="Times New Roman"/>
                <w:bCs/>
                <w:color w:val="002060"/>
                <w:sz w:val="24"/>
                <w:szCs w:val="24"/>
              </w:rPr>
              <w:t xml:space="preserve"> </w:t>
            </w:r>
            <w:hyperlink r:id="rId13" w:tgtFrame="_blank" w:history="1">
              <w:r w:rsidR="0021773F" w:rsidRPr="0021773F">
                <w:rPr>
                  <w:rFonts w:ascii="Times New Roman" w:hAnsi="Times New Roman" w:cs="Times New Roman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5BE6D023" wp14:editId="50872A78">
                    <wp:extent cx="257810" cy="321945"/>
                    <wp:effectExtent l="0" t="0" r="8890" b="1905"/>
                    <wp:docPr id="2" name="Picture 2" descr="PDF Download of 12.928">
                      <a:hlinkClick xmlns:a="http://schemas.openxmlformats.org/drawingml/2006/main" r:id="rId13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" descr="PDF Download of 12.928">
                              <a:hlinkClick r:id="rId13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21773F" w:rsidRPr="0021773F">
                <w:rPr>
                  <w:rStyle w:val="Hyperlink"/>
                  <w:rFonts w:ascii="Times New Roman" w:hAnsi="Times New Roman" w:cs="Times New Roman"/>
                  <w:color w:val="0F2844"/>
                  <w:shd w:val="clear" w:color="auto" w:fill="FFFFFF"/>
                </w:rPr>
                <w:t> </w:t>
              </w:r>
            </w:hyperlink>
            <w:r w:rsidR="0021773F" w:rsidRPr="0021773F">
              <w:rPr>
                <w:rFonts w:ascii="Times New Roman" w:hAnsi="Times New Roman" w:cs="Times New Roman"/>
                <w:noProof/>
                <w:color w:val="0F2844"/>
                <w:shd w:val="clear" w:color="auto" w:fill="FFFFFF"/>
              </w:rPr>
              <w:drawing>
                <wp:inline distT="0" distB="0" distL="0" distR="0" wp14:anchorId="40CBBFA2" wp14:editId="5784DF5E">
                  <wp:extent cx="257810" cy="321945"/>
                  <wp:effectExtent l="0" t="0" r="8890" b="1905"/>
                  <wp:docPr id="1" name="Picture 1" descr="Word Download of 12.928">
                    <a:hlinkClick xmlns:a="http://schemas.openxmlformats.org/drawingml/2006/main" r:id="rId15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Word Download of 12.928">
                            <a:hlinkClick r:id="rId15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30" w:type="dxa"/>
            <w:shd w:val="clear" w:color="auto" w:fill="auto"/>
          </w:tcPr>
          <w:p w14:paraId="672463E4" w14:textId="77777777" w:rsidR="00BA512E" w:rsidRPr="00BA512E" w:rsidRDefault="00BA512E" w:rsidP="00516E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BA512E" w:rsidRPr="00BA512E" w14:paraId="594562ED" w14:textId="77777777" w:rsidTr="00330B2E">
        <w:tc>
          <w:tcPr>
            <w:tcW w:w="6300" w:type="dxa"/>
            <w:shd w:val="clear" w:color="auto" w:fill="auto"/>
          </w:tcPr>
          <w:p w14:paraId="3DA9A817" w14:textId="77777777" w:rsidR="00752E14" w:rsidRPr="0021773F" w:rsidRDefault="00BA512E" w:rsidP="00BA51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21773F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Petition for Adoption of </w:t>
            </w:r>
            <w:r w:rsidR="00752E14" w:rsidRPr="0021773F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Minor Child </w:t>
            </w:r>
          </w:p>
          <w:p w14:paraId="554006B0" w14:textId="711E9CB5" w:rsidR="00961F7D" w:rsidRPr="0021773F" w:rsidRDefault="00752E14" w:rsidP="00961F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21773F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by </w:t>
            </w:r>
            <w:r w:rsidR="001B2061" w:rsidRPr="0021773F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a </w:t>
            </w:r>
            <w:r w:rsidRPr="0021773F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Relative</w:t>
            </w:r>
          </w:p>
          <w:p w14:paraId="657AE77D" w14:textId="77777777" w:rsidR="001B2061" w:rsidRPr="0021773F" w:rsidRDefault="001B2061" w:rsidP="00961F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  <w:p w14:paraId="52A1A754" w14:textId="77777777" w:rsidR="001B2061" w:rsidRPr="0021773F" w:rsidRDefault="001B2061" w:rsidP="00BA512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773F">
              <w:rPr>
                <w:rFonts w:ascii="Times New Roman" w:hAnsi="Times New Roman" w:cs="Times New Roman"/>
                <w:sz w:val="24"/>
                <w:szCs w:val="24"/>
              </w:rPr>
              <w:t xml:space="preserve">Joint Petition for Adoption by Stepparent </w:t>
            </w:r>
          </w:p>
          <w:p w14:paraId="3E32D26E" w14:textId="171CBE0F" w:rsidR="00BA512E" w:rsidRPr="0021773F" w:rsidRDefault="00330B2E" w:rsidP="00330B2E">
            <w:pPr>
              <w:tabs>
                <w:tab w:val="center" w:pos="3042"/>
                <w:tab w:val="left" w:pos="4845"/>
              </w:tabs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49DA"/>
                <w:sz w:val="24"/>
                <w:szCs w:val="24"/>
              </w:rPr>
              <w:tab/>
            </w:r>
            <w:r w:rsidR="00961F7D" w:rsidRPr="0088138D">
              <w:rPr>
                <w:rFonts w:ascii="Times New Roman" w:eastAsia="Times New Roman" w:hAnsi="Times New Roman" w:cs="Times New Roman"/>
                <w:bCs/>
                <w:color w:val="0049DA"/>
                <w:sz w:val="24"/>
                <w:szCs w:val="24"/>
              </w:rPr>
              <w:t>12.981(b)(1)</w:t>
            </w:r>
            <w:r w:rsidR="0088138D">
              <w:rPr>
                <w:rFonts w:ascii="Times New Roman" w:eastAsia="Times New Roman" w:hAnsi="Times New Roman" w:cs="Times New Roman"/>
                <w:bCs/>
                <w:color w:val="0049DA"/>
                <w:sz w:val="24"/>
                <w:szCs w:val="24"/>
              </w:rPr>
              <w:t xml:space="preserve"> </w:t>
            </w:r>
            <w:hyperlink r:id="rId17" w:tgtFrame="_blank" w:history="1">
              <w:r w:rsidR="0088138D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4988A49C" wp14:editId="1760CDF6">
                    <wp:extent cx="257810" cy="321945"/>
                    <wp:effectExtent l="0" t="0" r="8890" b="1905"/>
                    <wp:docPr id="4" name="Picture 4" descr="PDF Download of 12.981(b)(1)">
                      <a:hlinkClick xmlns:a="http://schemas.openxmlformats.org/drawingml/2006/main" r:id="rId17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5" descr="PDF Download of 12.981(b)(1)">
                              <a:hlinkClick r:id="rId17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88138D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88138D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1A1FDAE0" wp14:editId="6CE0FF76">
                  <wp:extent cx="257810" cy="321945"/>
                  <wp:effectExtent l="0" t="0" r="8890" b="1905"/>
                  <wp:docPr id="3" name="Picture 3" descr="Word Download of 12.981(b)(1)">
                    <a:hlinkClick xmlns:a="http://schemas.openxmlformats.org/drawingml/2006/main" r:id="rId18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Word Download of 12.981(b)(1)">
                            <a:hlinkClick r:id="rId18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30" w:type="dxa"/>
            <w:shd w:val="clear" w:color="auto" w:fill="auto"/>
          </w:tcPr>
          <w:p w14:paraId="3EBFA5B8" w14:textId="77777777" w:rsidR="00BA512E" w:rsidRPr="00BA512E" w:rsidRDefault="00BA512E" w:rsidP="00516E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BA512E" w:rsidRPr="00BA512E" w14:paraId="30021766" w14:textId="77777777" w:rsidTr="00330B2E">
        <w:tc>
          <w:tcPr>
            <w:tcW w:w="6300" w:type="dxa"/>
            <w:shd w:val="clear" w:color="auto" w:fill="auto"/>
          </w:tcPr>
          <w:p w14:paraId="55F10B31" w14:textId="77777777" w:rsidR="00BA512E" w:rsidRPr="0021773F" w:rsidRDefault="00BA512E" w:rsidP="00BA51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21773F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lastRenderedPageBreak/>
              <w:t>Notice of Related Cases</w:t>
            </w:r>
          </w:p>
          <w:p w14:paraId="1B4742A0" w14:textId="49A6323C" w:rsidR="00BA512E" w:rsidRPr="00546A89" w:rsidRDefault="00961F7D" w:rsidP="00546A89">
            <w:pPr>
              <w:jc w:val="center"/>
            </w:pPr>
            <w:r w:rsidRPr="00546A89">
              <w:rPr>
                <w:rFonts w:ascii="Times New Roman" w:hAnsi="Times New Roman" w:cs="Times New Roman"/>
                <w:color w:val="0049DA"/>
              </w:rPr>
              <w:t>12.900(h)</w:t>
            </w:r>
            <w:r w:rsidR="00690308" w:rsidRPr="00546A89">
              <w:rPr>
                <w:rFonts w:ascii="Times New Roman" w:hAnsi="Times New Roman" w:cs="Times New Roman"/>
              </w:rPr>
              <w:t xml:space="preserve"> </w:t>
            </w:r>
            <w:hyperlink r:id="rId19" w:tgtFrame="_blank" w:history="1">
              <w:r w:rsidR="00690308" w:rsidRPr="00546A89">
                <w:rPr>
                  <w:rStyle w:val="Hyperlink"/>
                  <w:noProof/>
                  <w:u w:val="none"/>
                </w:rPr>
                <w:drawing>
                  <wp:inline distT="0" distB="0" distL="0" distR="0" wp14:anchorId="019F46AA" wp14:editId="39310094">
                    <wp:extent cx="257810" cy="321945"/>
                    <wp:effectExtent l="0" t="0" r="8890" b="1905"/>
                    <wp:docPr id="6" name="Picture 6" descr="PDF Download of 12.900(h)">
                      <a:hlinkClick xmlns:a="http://schemas.openxmlformats.org/drawingml/2006/main" r:id="rId19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9" descr="PDF Download of 12.900(h)">
                              <a:hlinkClick r:id="rId19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690308" w:rsidRPr="00546A89">
                <w:rPr>
                  <w:rStyle w:val="Hyperlink"/>
                  <w:u w:val="none"/>
                </w:rPr>
                <w:t> </w:t>
              </w:r>
            </w:hyperlink>
            <w:r w:rsidR="00690308" w:rsidRPr="00546A89">
              <w:rPr>
                <w:noProof/>
              </w:rPr>
              <w:drawing>
                <wp:inline distT="0" distB="0" distL="0" distR="0" wp14:anchorId="56669F5B" wp14:editId="39C4509A">
                  <wp:extent cx="257810" cy="321945"/>
                  <wp:effectExtent l="0" t="0" r="8890" b="1905"/>
                  <wp:docPr id="5" name="Picture 5" descr="Word Download of 12.900(h)">
                    <a:hlinkClick xmlns:a="http://schemas.openxmlformats.org/drawingml/2006/main" r:id="rId20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Word Download of 12.900(h)">
                            <a:hlinkClick r:id="rId20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30" w:type="dxa"/>
            <w:shd w:val="clear" w:color="auto" w:fill="auto"/>
          </w:tcPr>
          <w:p w14:paraId="17D3B637" w14:textId="77777777" w:rsidR="00BA512E" w:rsidRPr="00BA512E" w:rsidRDefault="00BA512E" w:rsidP="00516E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086D59" w:rsidRPr="00BA512E" w14:paraId="1475A4D2" w14:textId="77777777" w:rsidTr="00330B2E">
        <w:tc>
          <w:tcPr>
            <w:tcW w:w="6300" w:type="dxa"/>
            <w:shd w:val="clear" w:color="auto" w:fill="auto"/>
          </w:tcPr>
          <w:p w14:paraId="16507E74" w14:textId="77777777" w:rsidR="00086D59" w:rsidRPr="0021773F" w:rsidRDefault="0064430A" w:rsidP="00BA51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21773F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Uniform Child Custody Jurisdiction and Enforcement Act (UCCJEA) Affidavit</w:t>
            </w:r>
          </w:p>
          <w:p w14:paraId="3F2FB675" w14:textId="34CB7D60" w:rsidR="0064430A" w:rsidRPr="0021773F" w:rsidRDefault="00961F7D" w:rsidP="00BA51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46A89">
              <w:rPr>
                <w:rFonts w:ascii="Times New Roman" w:hAnsi="Times New Roman" w:cs="Times New Roman"/>
                <w:color w:val="0049DA"/>
                <w:shd w:val="clear" w:color="auto" w:fill="FFFFFF"/>
              </w:rPr>
              <w:t>12.902(d)</w:t>
            </w:r>
            <w:r w:rsidR="00546A89" w:rsidRPr="00546A89">
              <w:rPr>
                <w:rFonts w:ascii="Times New Roman" w:hAnsi="Times New Roman" w:cs="Times New Roman"/>
                <w:color w:val="0049DA"/>
                <w:shd w:val="clear" w:color="auto" w:fill="FFFFFF"/>
              </w:rPr>
              <w:t xml:space="preserve"> </w:t>
            </w:r>
            <w:hyperlink r:id="rId21" w:tgtFrame="_blank" w:history="1">
              <w:r w:rsidR="00546A89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7309C4E4" wp14:editId="1DAA9965">
                    <wp:extent cx="257810" cy="321945"/>
                    <wp:effectExtent l="0" t="0" r="8890" b="1905"/>
                    <wp:docPr id="8" name="Picture 8" descr="PDF Download of 12.902(d)">
                      <a:hlinkClick xmlns:a="http://schemas.openxmlformats.org/drawingml/2006/main" r:id="rId21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3" descr="PDF Download of 12.902(d)">
                              <a:hlinkClick r:id="rId21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546A89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546A89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58D350DE" wp14:editId="353426C7">
                  <wp:extent cx="257810" cy="321945"/>
                  <wp:effectExtent l="0" t="0" r="8890" b="1905"/>
                  <wp:docPr id="7" name="Picture 7" descr="Word Download of 12.902(d)">
                    <a:hlinkClick xmlns:a="http://schemas.openxmlformats.org/drawingml/2006/main" r:id="rId22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Word Download of 12.902(d)">
                            <a:hlinkClick r:id="rId22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30" w:type="dxa"/>
            <w:shd w:val="clear" w:color="auto" w:fill="auto"/>
          </w:tcPr>
          <w:p w14:paraId="24776BF7" w14:textId="77777777" w:rsidR="00086D59" w:rsidRPr="00BA512E" w:rsidRDefault="00086D59" w:rsidP="00516E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086D59" w:rsidRPr="00C238C9" w14:paraId="48D17146" w14:textId="77777777" w:rsidTr="00330B2E">
        <w:tc>
          <w:tcPr>
            <w:tcW w:w="6300" w:type="dxa"/>
            <w:shd w:val="clear" w:color="auto" w:fill="auto"/>
          </w:tcPr>
          <w:p w14:paraId="773920B1" w14:textId="3A2C2C3A" w:rsidR="00086D59" w:rsidRPr="00C238C9" w:rsidRDefault="0064430A" w:rsidP="007740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br w:type="page"/>
            </w:r>
            <w:r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Indian Child Welfare Act Affidavit</w:t>
            </w:r>
          </w:p>
          <w:p w14:paraId="6EFF2E03" w14:textId="7EC97484" w:rsidR="0064430A" w:rsidRPr="00C238C9" w:rsidRDefault="00961F7D" w:rsidP="007740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C238C9">
              <w:rPr>
                <w:rFonts w:ascii="Times New Roman" w:eastAsia="Times New Roman" w:hAnsi="Times New Roman" w:cs="Times New Roman"/>
                <w:bCs/>
                <w:color w:val="0049DA"/>
                <w:sz w:val="24"/>
                <w:szCs w:val="24"/>
              </w:rPr>
              <w:t>12.981(a)(5)</w:t>
            </w:r>
            <w:r w:rsidR="00546A89"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</w:t>
            </w:r>
            <w:hyperlink r:id="rId23" w:tgtFrame="_blank" w:history="1">
              <w:r w:rsidR="00C238C9" w:rsidRPr="00C238C9">
                <w:rPr>
                  <w:rFonts w:ascii="Times New Roman" w:hAnsi="Times New Roman" w:cs="Times New Roman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3E005A28" wp14:editId="44DA1E4E">
                    <wp:extent cx="257810" cy="321945"/>
                    <wp:effectExtent l="0" t="0" r="8890" b="1905"/>
                    <wp:docPr id="10" name="Picture 10" descr="PDF Download of 12.981(a)(5)">
                      <a:hlinkClick xmlns:a="http://schemas.openxmlformats.org/drawingml/2006/main" r:id="rId23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7" descr="PDF Download of 12.981(a)(5)">
                              <a:hlinkClick r:id="rId23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C238C9" w:rsidRPr="00C238C9">
                <w:rPr>
                  <w:rStyle w:val="Hyperlink"/>
                  <w:rFonts w:ascii="Times New Roman" w:hAnsi="Times New Roman" w:cs="Times New Roman"/>
                  <w:color w:val="0F2844"/>
                  <w:shd w:val="clear" w:color="auto" w:fill="FFFFFF"/>
                </w:rPr>
                <w:t> </w:t>
              </w:r>
            </w:hyperlink>
            <w:r w:rsidR="00C238C9" w:rsidRPr="00C238C9">
              <w:rPr>
                <w:rFonts w:ascii="Times New Roman" w:hAnsi="Times New Roman" w:cs="Times New Roman"/>
                <w:noProof/>
                <w:color w:val="0F2844"/>
                <w:shd w:val="clear" w:color="auto" w:fill="FFFFFF"/>
              </w:rPr>
              <w:drawing>
                <wp:inline distT="0" distB="0" distL="0" distR="0" wp14:anchorId="2E8F7637" wp14:editId="5AFDF7D0">
                  <wp:extent cx="257810" cy="321945"/>
                  <wp:effectExtent l="0" t="0" r="8890" b="1905"/>
                  <wp:docPr id="9" name="Picture 9" descr="Word Download of 12.981(a)(5)">
                    <a:hlinkClick xmlns:a="http://schemas.openxmlformats.org/drawingml/2006/main" r:id="rId24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Word Download of 12.981(a)(5)">
                            <a:hlinkClick r:id="rId24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30" w:type="dxa"/>
            <w:shd w:val="clear" w:color="auto" w:fill="auto"/>
          </w:tcPr>
          <w:p w14:paraId="4E951848" w14:textId="77777777" w:rsidR="00086D59" w:rsidRPr="00C238C9" w:rsidRDefault="00086D59" w:rsidP="00516E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086D59" w:rsidRPr="00C238C9" w14:paraId="41F9392B" w14:textId="77777777" w:rsidTr="00330B2E">
        <w:tc>
          <w:tcPr>
            <w:tcW w:w="6300" w:type="dxa"/>
            <w:shd w:val="clear" w:color="auto" w:fill="auto"/>
          </w:tcPr>
          <w:p w14:paraId="1BA53D83" w14:textId="77777777" w:rsidR="00086D59" w:rsidRPr="00C238C9" w:rsidRDefault="0064430A" w:rsidP="007740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ertified Copy of Birth Certificate of Minor Child</w:t>
            </w:r>
          </w:p>
          <w:p w14:paraId="25F37295" w14:textId="11C3B28B" w:rsidR="0064430A" w:rsidRPr="00C238C9" w:rsidRDefault="0064430A" w:rsidP="007740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330" w:type="dxa"/>
            <w:shd w:val="clear" w:color="auto" w:fill="auto"/>
          </w:tcPr>
          <w:p w14:paraId="077F840A" w14:textId="77777777" w:rsidR="00086D59" w:rsidRPr="00C238C9" w:rsidRDefault="00086D59" w:rsidP="00516E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086D59" w:rsidRPr="00C238C9" w14:paraId="5D99CDFF" w14:textId="77777777" w:rsidTr="00330B2E">
        <w:tc>
          <w:tcPr>
            <w:tcW w:w="6300" w:type="dxa"/>
            <w:shd w:val="clear" w:color="auto" w:fill="auto"/>
          </w:tcPr>
          <w:p w14:paraId="4F1CE39F" w14:textId="77777777" w:rsidR="00D55F0D" w:rsidRPr="00C238C9" w:rsidRDefault="00EB3450" w:rsidP="00BA51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Consent of Minor Child </w:t>
            </w:r>
          </w:p>
          <w:p w14:paraId="6F00ADB8" w14:textId="4F1AB84B" w:rsidR="00086D59" w:rsidRPr="00C238C9" w:rsidRDefault="00EB3450" w:rsidP="00BA51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(</w:t>
            </w:r>
            <w:proofErr w:type="gramStart"/>
            <w:r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if</w:t>
            </w:r>
            <w:proofErr w:type="gramEnd"/>
            <w:r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12 years of age or older) </w:t>
            </w:r>
          </w:p>
          <w:p w14:paraId="66A2AA2D" w14:textId="6422F83E" w:rsidR="00EB3450" w:rsidRPr="00C238C9" w:rsidRDefault="00961F7D" w:rsidP="00BA51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C238C9">
              <w:rPr>
                <w:rFonts w:ascii="Times New Roman" w:eastAsia="Times New Roman" w:hAnsi="Times New Roman" w:cs="Times New Roman"/>
                <w:bCs/>
                <w:color w:val="0049DA"/>
                <w:sz w:val="24"/>
                <w:szCs w:val="24"/>
              </w:rPr>
              <w:t>12.981(a)(2)</w:t>
            </w:r>
            <w:r w:rsidR="00C238C9" w:rsidRPr="00C238C9">
              <w:rPr>
                <w:rFonts w:ascii="Times New Roman" w:eastAsia="Times New Roman" w:hAnsi="Times New Roman" w:cs="Times New Roman"/>
                <w:bCs/>
                <w:color w:val="0049DA"/>
                <w:sz w:val="24"/>
                <w:szCs w:val="24"/>
              </w:rPr>
              <w:t xml:space="preserve"> </w:t>
            </w:r>
            <w:hyperlink r:id="rId25" w:tgtFrame="_blank" w:history="1">
              <w:r w:rsidR="00C238C9" w:rsidRPr="00C238C9">
                <w:rPr>
                  <w:rFonts w:ascii="Times New Roman" w:hAnsi="Times New Roman" w:cs="Times New Roman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46AC0D74" wp14:editId="6C751E94">
                    <wp:extent cx="257810" cy="321945"/>
                    <wp:effectExtent l="0" t="0" r="8890" b="1905"/>
                    <wp:docPr id="12" name="Picture 12" descr="PDF Download of 12.981(a)(2)">
                      <a:hlinkClick xmlns:a="http://schemas.openxmlformats.org/drawingml/2006/main" r:id="rId25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1" descr="PDF Download of 12.981(a)(2)">
                              <a:hlinkClick r:id="rId25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C238C9" w:rsidRPr="00C238C9">
                <w:rPr>
                  <w:rStyle w:val="Hyperlink"/>
                  <w:rFonts w:ascii="Times New Roman" w:hAnsi="Times New Roman" w:cs="Times New Roman"/>
                  <w:color w:val="0F2844"/>
                  <w:shd w:val="clear" w:color="auto" w:fill="F6F6F6"/>
                </w:rPr>
                <w:t> </w:t>
              </w:r>
            </w:hyperlink>
            <w:r w:rsidR="00C238C9" w:rsidRPr="00C238C9">
              <w:rPr>
                <w:rFonts w:ascii="Times New Roman" w:hAnsi="Times New Roman" w:cs="Times New Roman"/>
                <w:noProof/>
                <w:color w:val="0F2844"/>
                <w:shd w:val="clear" w:color="auto" w:fill="F6F6F6"/>
              </w:rPr>
              <w:drawing>
                <wp:inline distT="0" distB="0" distL="0" distR="0" wp14:anchorId="518D028A" wp14:editId="4CAEFE14">
                  <wp:extent cx="257810" cy="321945"/>
                  <wp:effectExtent l="0" t="0" r="8890" b="1905"/>
                  <wp:docPr id="11" name="Picture 11" descr="Word Download of 12.981(a)(2)">
                    <a:hlinkClick xmlns:a="http://schemas.openxmlformats.org/drawingml/2006/main" r:id="rId26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Word Download of 12.981(a)(2)">
                            <a:hlinkClick r:id="rId26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30" w:type="dxa"/>
            <w:shd w:val="clear" w:color="auto" w:fill="auto"/>
          </w:tcPr>
          <w:p w14:paraId="09675E50" w14:textId="77777777" w:rsidR="00086D59" w:rsidRPr="00C238C9" w:rsidRDefault="00086D59" w:rsidP="00516E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7A7E85" w:rsidRPr="00C238C9" w14:paraId="002FF684" w14:textId="77777777" w:rsidTr="00330B2E">
        <w:tc>
          <w:tcPr>
            <w:tcW w:w="6300" w:type="dxa"/>
            <w:shd w:val="clear" w:color="auto" w:fill="auto"/>
          </w:tcPr>
          <w:p w14:paraId="2AD63E92" w14:textId="77777777" w:rsidR="007A7E85" w:rsidRPr="00C238C9" w:rsidRDefault="008627BA" w:rsidP="00BA51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onsent and Waiver Executed by Birth Parent(s)**</w:t>
            </w:r>
          </w:p>
          <w:p w14:paraId="3BF9D7BC" w14:textId="1E88D8D2" w:rsidR="003F47C3" w:rsidRPr="00C238C9" w:rsidRDefault="00961F7D" w:rsidP="00BA51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C238C9">
              <w:rPr>
                <w:rFonts w:ascii="Times New Roman" w:eastAsia="Times New Roman" w:hAnsi="Times New Roman" w:cs="Times New Roman"/>
                <w:bCs/>
                <w:color w:val="0049DA"/>
                <w:sz w:val="24"/>
                <w:szCs w:val="24"/>
              </w:rPr>
              <w:t>12.981(a)(1)</w:t>
            </w:r>
            <w:r w:rsidR="00C238C9" w:rsidRPr="00C238C9">
              <w:rPr>
                <w:rFonts w:ascii="Times New Roman" w:eastAsia="Times New Roman" w:hAnsi="Times New Roman" w:cs="Times New Roman"/>
                <w:bCs/>
                <w:color w:val="0049DA"/>
                <w:sz w:val="24"/>
                <w:szCs w:val="24"/>
              </w:rPr>
              <w:t xml:space="preserve"> </w:t>
            </w:r>
            <w:hyperlink r:id="rId27" w:tgtFrame="_blank" w:history="1">
              <w:r w:rsidR="00C238C9" w:rsidRPr="00C238C9">
                <w:rPr>
                  <w:rFonts w:ascii="Times New Roman" w:hAnsi="Times New Roman" w:cs="Times New Roman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6AAC9192" wp14:editId="5BCB2FD4">
                    <wp:extent cx="257810" cy="321945"/>
                    <wp:effectExtent l="0" t="0" r="8890" b="1905"/>
                    <wp:docPr id="14" name="Picture 14" descr="PDF Download of 12.981(a)(1)">
                      <a:hlinkClick xmlns:a="http://schemas.openxmlformats.org/drawingml/2006/main" r:id="rId27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5" descr="PDF Download of 12.981(a)(1)">
                              <a:hlinkClick r:id="rId27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C238C9" w:rsidRPr="00C238C9">
                <w:rPr>
                  <w:rStyle w:val="Hyperlink"/>
                  <w:rFonts w:ascii="Times New Roman" w:hAnsi="Times New Roman" w:cs="Times New Roman"/>
                  <w:color w:val="0F2844"/>
                  <w:shd w:val="clear" w:color="auto" w:fill="FFFFFF"/>
                </w:rPr>
                <w:t> </w:t>
              </w:r>
            </w:hyperlink>
            <w:r w:rsidR="00C238C9" w:rsidRPr="00C238C9">
              <w:rPr>
                <w:rFonts w:ascii="Times New Roman" w:hAnsi="Times New Roman" w:cs="Times New Roman"/>
                <w:noProof/>
                <w:color w:val="0F2844"/>
                <w:shd w:val="clear" w:color="auto" w:fill="FFFFFF"/>
              </w:rPr>
              <w:drawing>
                <wp:inline distT="0" distB="0" distL="0" distR="0" wp14:anchorId="7959701E" wp14:editId="263146C6">
                  <wp:extent cx="257810" cy="321945"/>
                  <wp:effectExtent l="0" t="0" r="8890" b="1905"/>
                  <wp:docPr id="13" name="Picture 13" descr="Word Download of 12.981(a)(1)">
                    <a:hlinkClick xmlns:a="http://schemas.openxmlformats.org/drawingml/2006/main" r:id="rId28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Word Download of 12.981(a)(1)">
                            <a:hlinkClick r:id="rId28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30" w:type="dxa"/>
            <w:shd w:val="clear" w:color="auto" w:fill="auto"/>
          </w:tcPr>
          <w:p w14:paraId="7AD6094E" w14:textId="77777777" w:rsidR="007A7E85" w:rsidRPr="00C238C9" w:rsidRDefault="007A7E85" w:rsidP="00516E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7A7E85" w:rsidRPr="00C238C9" w14:paraId="2FAE34C1" w14:textId="77777777" w:rsidTr="00330B2E">
        <w:tc>
          <w:tcPr>
            <w:tcW w:w="6300" w:type="dxa"/>
            <w:shd w:val="clear" w:color="auto" w:fill="auto"/>
          </w:tcPr>
          <w:p w14:paraId="16EF69C4" w14:textId="77777777" w:rsidR="000C62C3" w:rsidRPr="00C238C9" w:rsidRDefault="003F47C3" w:rsidP="00BA51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Florida Putative Father Registry Search Certificate from Office of Vital Statistics of Department of Health</w:t>
            </w:r>
            <w:r w:rsidR="00300AC8"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  <w:p w14:paraId="52185A31" w14:textId="77777777" w:rsidR="000C62C3" w:rsidRPr="00C238C9" w:rsidRDefault="00300AC8" w:rsidP="00BA51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(in all cases where birth father’s parental rights </w:t>
            </w:r>
          </w:p>
          <w:p w14:paraId="44C703A7" w14:textId="79B93AF9" w:rsidR="007A7E85" w:rsidRPr="00C238C9" w:rsidRDefault="00300AC8" w:rsidP="00BA51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are being terminated as result of adoption)</w:t>
            </w:r>
          </w:p>
          <w:p w14:paraId="78475B40" w14:textId="278095C1" w:rsidR="00B61EEE" w:rsidRPr="00B61EEE" w:rsidRDefault="00961F7D" w:rsidP="00BA51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49DA"/>
                <w:sz w:val="24"/>
                <w:szCs w:val="24"/>
              </w:rPr>
            </w:pPr>
            <w:r w:rsidRPr="00B61EEE">
              <w:rPr>
                <w:rFonts w:ascii="Times New Roman" w:eastAsia="Times New Roman" w:hAnsi="Times New Roman" w:cs="Times New Roman"/>
                <w:bCs/>
                <w:color w:val="0049DA"/>
                <w:sz w:val="24"/>
                <w:szCs w:val="24"/>
              </w:rPr>
              <w:t>Motion 12.981(a)(6)</w:t>
            </w:r>
            <w:r w:rsidR="00B61EEE">
              <w:rPr>
                <w:rFonts w:ascii="Times New Roman" w:eastAsia="Times New Roman" w:hAnsi="Times New Roman" w:cs="Times New Roman"/>
                <w:bCs/>
                <w:color w:val="0049DA"/>
                <w:sz w:val="24"/>
                <w:szCs w:val="24"/>
              </w:rPr>
              <w:t xml:space="preserve"> </w:t>
            </w:r>
            <w:hyperlink r:id="rId29" w:tgtFrame="_blank" w:history="1">
              <w:r w:rsidR="00B61EEE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257752A7" wp14:editId="240D263C">
                    <wp:extent cx="257810" cy="321945"/>
                    <wp:effectExtent l="0" t="0" r="8890" b="1905"/>
                    <wp:docPr id="16" name="Picture 16" descr="PDF Download of 12.981(a)(6)">
                      <a:hlinkClick xmlns:a="http://schemas.openxmlformats.org/drawingml/2006/main" r:id="rId29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9" descr="PDF Download of 12.981(a)(6)">
                              <a:hlinkClick r:id="rId29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B61EEE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B61EEE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6DAA9B25" wp14:editId="436711BE">
                  <wp:extent cx="257810" cy="321945"/>
                  <wp:effectExtent l="0" t="0" r="8890" b="1905"/>
                  <wp:docPr id="15" name="Picture 15" descr="Word Download of 12.981(a)(6)">
                    <a:hlinkClick xmlns:a="http://schemas.openxmlformats.org/drawingml/2006/main" r:id="rId30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 descr="Word Download of 12.981(a)(6)">
                            <a:hlinkClick r:id="rId30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FC479A0" w14:textId="03318194" w:rsidR="003F47C3" w:rsidRPr="00C238C9" w:rsidRDefault="00961F7D" w:rsidP="00BA51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61EEE">
              <w:rPr>
                <w:rFonts w:ascii="Times New Roman" w:eastAsia="Times New Roman" w:hAnsi="Times New Roman" w:cs="Times New Roman"/>
                <w:bCs/>
                <w:color w:val="0049DA"/>
                <w:sz w:val="24"/>
                <w:szCs w:val="24"/>
              </w:rPr>
              <w:t>Order 12.981 (a)(7)</w:t>
            </w:r>
            <w:r w:rsidR="00CC536C">
              <w:rPr>
                <w:rFonts w:ascii="Times New Roman" w:eastAsia="Times New Roman" w:hAnsi="Times New Roman" w:cs="Times New Roman"/>
                <w:bCs/>
                <w:color w:val="0049DA"/>
                <w:sz w:val="24"/>
                <w:szCs w:val="24"/>
              </w:rPr>
              <w:t xml:space="preserve"> </w:t>
            </w:r>
            <w:hyperlink r:id="rId31" w:tgtFrame="_blank" w:history="1">
              <w:r w:rsidR="00CC536C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3A1DE40E" wp14:editId="4DC46A5E">
                    <wp:extent cx="257810" cy="321945"/>
                    <wp:effectExtent l="0" t="0" r="8890" b="1905"/>
                    <wp:docPr id="18" name="Picture 18" descr="PDF Download of 12.981(a)(7)">
                      <a:hlinkClick xmlns:a="http://schemas.openxmlformats.org/drawingml/2006/main" r:id="rId31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3" descr="PDF Download of 12.981(a)(7)">
                              <a:hlinkClick r:id="rId31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CC536C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CC536C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27C2BDB6" wp14:editId="20873B0C">
                  <wp:extent cx="257810" cy="321945"/>
                  <wp:effectExtent l="0" t="0" r="8890" b="1905"/>
                  <wp:docPr id="17" name="Picture 17" descr="Word Download of 12.981(a)(7)">
                    <a:hlinkClick xmlns:a="http://schemas.openxmlformats.org/drawingml/2006/main" r:id="rId32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 descr="Word Download of 12.981(a)(7)">
                            <a:hlinkClick r:id="rId32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30" w:type="dxa"/>
            <w:shd w:val="clear" w:color="auto" w:fill="auto"/>
          </w:tcPr>
          <w:p w14:paraId="4F7AA8E5" w14:textId="77777777" w:rsidR="007A7E85" w:rsidRPr="00C238C9" w:rsidRDefault="007A7E85" w:rsidP="00516E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BA512E" w:rsidRPr="00C238C9" w14:paraId="1E5ED30A" w14:textId="77777777" w:rsidTr="00330B2E">
        <w:tc>
          <w:tcPr>
            <w:tcW w:w="6300" w:type="dxa"/>
            <w:shd w:val="clear" w:color="auto" w:fill="auto"/>
          </w:tcPr>
          <w:p w14:paraId="33F6A851" w14:textId="77777777" w:rsidR="00BA512E" w:rsidRPr="00C238C9" w:rsidRDefault="00BA512E" w:rsidP="00BA51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roposed Final Judgment</w:t>
            </w:r>
          </w:p>
          <w:p w14:paraId="18A3F23C" w14:textId="195C60A0" w:rsidR="00BA512E" w:rsidRPr="00C238C9" w:rsidRDefault="00961F7D" w:rsidP="00C238C9">
            <w:pPr>
              <w:jc w:val="center"/>
              <w:rPr>
                <w:rFonts w:ascii="Times New Roman" w:hAnsi="Times New Roman" w:cs="Times New Roman"/>
              </w:rPr>
            </w:pPr>
            <w:r w:rsidRPr="00CC536C">
              <w:rPr>
                <w:rFonts w:ascii="Times New Roman" w:hAnsi="Times New Roman" w:cs="Times New Roman"/>
                <w:color w:val="0049DA"/>
              </w:rPr>
              <w:t>12.981(b)(2)</w:t>
            </w:r>
            <w:r w:rsidR="00CC536C" w:rsidRPr="00CC536C">
              <w:rPr>
                <w:rFonts w:ascii="Times New Roman" w:hAnsi="Times New Roman" w:cs="Times New Roman"/>
                <w:color w:val="0049DA"/>
              </w:rPr>
              <w:t xml:space="preserve"> </w:t>
            </w:r>
            <w:hyperlink r:id="rId33" w:tgtFrame="_blank" w:history="1">
              <w:r w:rsidR="00CC536C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0A31522C" wp14:editId="63644E0C">
                    <wp:extent cx="257810" cy="321945"/>
                    <wp:effectExtent l="0" t="0" r="8890" b="1905"/>
                    <wp:docPr id="20" name="Picture 20" descr="PDF Download of 12.981(b)(2)">
                      <a:hlinkClick xmlns:a="http://schemas.openxmlformats.org/drawingml/2006/main" r:id="rId33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7" descr="PDF Download of 12.981(b)(2)">
                              <a:hlinkClick r:id="rId33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CC536C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CC536C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212A1C95" wp14:editId="0AD485C9">
                  <wp:extent cx="257810" cy="321945"/>
                  <wp:effectExtent l="0" t="0" r="8890" b="1905"/>
                  <wp:docPr id="19" name="Picture 19" descr="Word Download of 12.981(b)(2)">
                    <a:hlinkClick xmlns:a="http://schemas.openxmlformats.org/drawingml/2006/main" r:id="rId34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 descr="Word Download of 12.981(b)(2)">
                            <a:hlinkClick r:id="rId34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30" w:type="dxa"/>
            <w:shd w:val="clear" w:color="auto" w:fill="auto"/>
          </w:tcPr>
          <w:p w14:paraId="6490B439" w14:textId="77777777" w:rsidR="00BA512E" w:rsidRPr="00C238C9" w:rsidRDefault="00BA512E" w:rsidP="00516E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BA512E" w:rsidRPr="00C238C9" w14:paraId="25DC24A8" w14:textId="77777777" w:rsidTr="00330B2E">
        <w:tc>
          <w:tcPr>
            <w:tcW w:w="6300" w:type="dxa"/>
            <w:tcBorders>
              <w:bottom w:val="single" w:sz="4" w:space="0" w:color="auto"/>
            </w:tcBorders>
            <w:shd w:val="clear" w:color="auto" w:fill="auto"/>
          </w:tcPr>
          <w:p w14:paraId="044802A8" w14:textId="77777777" w:rsidR="00984A3E" w:rsidRPr="00C238C9" w:rsidRDefault="00BA512E" w:rsidP="00BA51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Notice of Hearing </w:t>
            </w:r>
          </w:p>
          <w:p w14:paraId="36D2E26D" w14:textId="7A756246" w:rsidR="00BA512E" w:rsidRPr="00C238C9" w:rsidRDefault="00BA512E" w:rsidP="00BA51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(</w:t>
            </w:r>
            <w:proofErr w:type="gramStart"/>
            <w:r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written</w:t>
            </w:r>
            <w:proofErr w:type="gramEnd"/>
            <w:r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notice to </w:t>
            </w:r>
            <w:r w:rsidR="00300AC8"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minor child</w:t>
            </w:r>
            <w:r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’s birth parent</w:t>
            </w:r>
            <w:r w:rsidR="00F24EF8"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(s)</w:t>
            </w:r>
            <w:r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, or proof of service of process on </w:t>
            </w:r>
            <w:r w:rsidR="00300AC8"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minor child’s</w:t>
            </w:r>
            <w:r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birth parent</w:t>
            </w:r>
            <w:r w:rsidR="00F24EF8"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(</w:t>
            </w:r>
            <w:r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s</w:t>
            </w:r>
            <w:r w:rsidR="00F24EF8"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)</w:t>
            </w:r>
            <w:r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) </w:t>
            </w:r>
          </w:p>
          <w:p w14:paraId="564EC890" w14:textId="0AA19E31" w:rsidR="00961F7D" w:rsidRPr="00CC536C" w:rsidRDefault="00961F7D" w:rsidP="00961F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49DA"/>
                <w:sz w:val="24"/>
                <w:szCs w:val="24"/>
              </w:rPr>
            </w:pPr>
            <w:r w:rsidRPr="00CC536C">
              <w:rPr>
                <w:rFonts w:ascii="Times New Roman" w:eastAsia="Times New Roman" w:hAnsi="Times New Roman" w:cs="Times New Roman"/>
                <w:bCs/>
                <w:color w:val="0049DA"/>
                <w:sz w:val="24"/>
                <w:szCs w:val="24"/>
              </w:rPr>
              <w:t>12.923</w:t>
            </w:r>
            <w:r w:rsidR="00CC536C">
              <w:rPr>
                <w:rFonts w:ascii="Times New Roman" w:eastAsia="Times New Roman" w:hAnsi="Times New Roman" w:cs="Times New Roman"/>
                <w:bCs/>
                <w:color w:val="0049DA"/>
                <w:sz w:val="24"/>
                <w:szCs w:val="24"/>
              </w:rPr>
              <w:t xml:space="preserve"> </w:t>
            </w:r>
            <w:hyperlink r:id="rId35" w:tgtFrame="_blank" w:history="1">
              <w:r w:rsidR="00EB23F2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2F7900A2" wp14:editId="513573A0">
                    <wp:extent cx="257810" cy="321945"/>
                    <wp:effectExtent l="0" t="0" r="8890" b="1905"/>
                    <wp:docPr id="22" name="Picture 22" descr="PDF Download of 12.923">
                      <a:hlinkClick xmlns:a="http://schemas.openxmlformats.org/drawingml/2006/main" r:id="rId35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41" descr="PDF Download of 12.923">
                              <a:hlinkClick r:id="rId35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EB23F2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EB23F2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501A1BF8" wp14:editId="34D2CCA4">
                  <wp:extent cx="257810" cy="321945"/>
                  <wp:effectExtent l="0" t="0" r="8890" b="1905"/>
                  <wp:docPr id="21" name="Picture 21" descr="Word Download of 12.923">
                    <a:hlinkClick xmlns:a="http://schemas.openxmlformats.org/drawingml/2006/main" r:id="rId36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 descr="Word Download of 12.923">
                            <a:hlinkClick r:id="rId36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345477D" w14:textId="77777777" w:rsidR="00BA512E" w:rsidRPr="00C238C9" w:rsidRDefault="00BA512E" w:rsidP="00BA51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auto"/>
          </w:tcPr>
          <w:p w14:paraId="23D462B9" w14:textId="77777777" w:rsidR="00BA512E" w:rsidRPr="00C238C9" w:rsidRDefault="00BA512E" w:rsidP="00516E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AD3D79" w:rsidRPr="00C238C9" w14:paraId="739FFD4B" w14:textId="77777777" w:rsidTr="00330B2E">
        <w:tc>
          <w:tcPr>
            <w:tcW w:w="6300" w:type="dxa"/>
            <w:shd w:val="clear" w:color="auto" w:fill="BFBFBF" w:themeFill="background1" w:themeFillShade="BF"/>
          </w:tcPr>
          <w:p w14:paraId="0748C62D" w14:textId="77777777" w:rsidR="00AD3D79" w:rsidRPr="00C238C9" w:rsidRDefault="00AD3D79" w:rsidP="00AD3D79">
            <w:pPr>
              <w:shd w:val="clear" w:color="auto" w:fill="BFBFBF" w:themeFill="background1" w:themeFillShade="BF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  <w:p w14:paraId="15B55B2C" w14:textId="7CDB61ED" w:rsidR="00AD3D79" w:rsidRPr="00C238C9" w:rsidRDefault="00AD3D79" w:rsidP="00AD3D79">
            <w:pPr>
              <w:shd w:val="clear" w:color="auto" w:fill="BFBFBF" w:themeFill="background1" w:themeFillShade="BF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** ALTERNATIVES TO CONSENT AND WAIVER </w:t>
            </w:r>
          </w:p>
          <w:p w14:paraId="0F76C8A0" w14:textId="5BAFAC84" w:rsidR="00AD3D79" w:rsidRPr="00C238C9" w:rsidRDefault="00AD3D79" w:rsidP="00AD3D79">
            <w:pPr>
              <w:shd w:val="clear" w:color="auto" w:fill="BFBFBF" w:themeFill="background1" w:themeFillShade="BF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BY BIRTH PARENT(S)</w:t>
            </w:r>
            <w:r w:rsidR="003167FD"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:</w:t>
            </w:r>
          </w:p>
          <w:p w14:paraId="55B53F9C" w14:textId="1008A642" w:rsidR="00AD3D79" w:rsidRPr="00C238C9" w:rsidRDefault="00AD3D79" w:rsidP="00AD3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330" w:type="dxa"/>
            <w:shd w:val="clear" w:color="auto" w:fill="BFBFBF" w:themeFill="background1" w:themeFillShade="BF"/>
          </w:tcPr>
          <w:p w14:paraId="4132892F" w14:textId="77777777" w:rsidR="00AD3D79" w:rsidRPr="00C238C9" w:rsidRDefault="00AD3D79" w:rsidP="00516E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  <w:p w14:paraId="25561CEA" w14:textId="6136B66B" w:rsidR="00AD3D79" w:rsidRPr="00C238C9" w:rsidRDefault="00AD3D79" w:rsidP="00516E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AD3D79" w:rsidRPr="00C238C9" w14:paraId="1C8A1C84" w14:textId="77777777" w:rsidTr="00330B2E">
        <w:tc>
          <w:tcPr>
            <w:tcW w:w="6300" w:type="dxa"/>
            <w:shd w:val="clear" w:color="auto" w:fill="auto"/>
          </w:tcPr>
          <w:p w14:paraId="551CAB8E" w14:textId="77777777" w:rsidR="00AD3D79" w:rsidRPr="00C238C9" w:rsidRDefault="003167FD" w:rsidP="00AD3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Affidavit of Nonpaternity (executed by birth father, if birth parents never married and paternity was not established by court order or valid acknowledgement)</w:t>
            </w:r>
          </w:p>
          <w:p w14:paraId="7D2C8448" w14:textId="75394213" w:rsidR="00497CA6" w:rsidRPr="00EB23F2" w:rsidRDefault="00961F7D" w:rsidP="00EB23F2">
            <w:pPr>
              <w:jc w:val="center"/>
              <w:rPr>
                <w:rFonts w:ascii="Times New Roman" w:hAnsi="Times New Roman" w:cs="Times New Roman"/>
              </w:rPr>
            </w:pPr>
            <w:r w:rsidRPr="00EB23F2">
              <w:rPr>
                <w:rFonts w:ascii="Times New Roman" w:hAnsi="Times New Roman" w:cs="Times New Roman"/>
                <w:color w:val="0049DA"/>
              </w:rPr>
              <w:lastRenderedPageBreak/>
              <w:t>12.981(a)(3)</w:t>
            </w:r>
            <w:r w:rsidR="00EB23F2" w:rsidRPr="00EB23F2">
              <w:rPr>
                <w:rFonts w:ascii="Times New Roman" w:hAnsi="Times New Roman" w:cs="Times New Roman"/>
                <w:color w:val="0049DA"/>
              </w:rPr>
              <w:t xml:space="preserve"> </w:t>
            </w:r>
            <w:hyperlink r:id="rId37" w:tgtFrame="_blank" w:history="1">
              <w:r w:rsidR="001158F2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388B54A3" wp14:editId="6122202D">
                    <wp:extent cx="257810" cy="321945"/>
                    <wp:effectExtent l="0" t="0" r="8890" b="1905"/>
                    <wp:docPr id="24" name="Picture 24" descr="PDF Download of 12.981(a)(3)">
                      <a:hlinkClick xmlns:a="http://schemas.openxmlformats.org/drawingml/2006/main" r:id="rId37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45" descr="PDF Download of 12.981(a)(3)">
                              <a:hlinkClick r:id="rId37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1158F2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1158F2">
              <w:rPr>
                <w:rFonts w:ascii="Open Sans" w:hAnsi="Open Sans" w:cs="Open Sans"/>
                <w:noProof/>
                <w:color w:val="18416E"/>
                <w:shd w:val="clear" w:color="auto" w:fill="FFFFFF"/>
              </w:rPr>
              <w:drawing>
                <wp:inline distT="0" distB="0" distL="0" distR="0" wp14:anchorId="543AC68F" wp14:editId="1B60778A">
                  <wp:extent cx="257810" cy="321945"/>
                  <wp:effectExtent l="0" t="0" r="8890" b="1905"/>
                  <wp:docPr id="23" name="Picture 23" descr="Word Download of 12.981(a)(3)">
                    <a:hlinkClick xmlns:a="http://schemas.openxmlformats.org/drawingml/2006/main" r:id="rId38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 descr="Word Download of 12.981(a)(3)">
                            <a:hlinkClick r:id="rId38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30" w:type="dxa"/>
            <w:shd w:val="clear" w:color="auto" w:fill="auto"/>
          </w:tcPr>
          <w:p w14:paraId="2FDBC10F" w14:textId="77777777" w:rsidR="00AD3D79" w:rsidRPr="00C238C9" w:rsidRDefault="00AD3D79" w:rsidP="00516E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0319E1" w:rsidRPr="00C238C9" w14:paraId="4802A8BC" w14:textId="77777777" w:rsidTr="00330B2E">
        <w:tc>
          <w:tcPr>
            <w:tcW w:w="6300" w:type="dxa"/>
            <w:shd w:val="clear" w:color="auto" w:fill="auto"/>
          </w:tcPr>
          <w:p w14:paraId="0318E602" w14:textId="6A6DCA31" w:rsidR="000319E1" w:rsidRPr="00C238C9" w:rsidRDefault="000319E1" w:rsidP="00AD3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OR</w:t>
            </w:r>
          </w:p>
        </w:tc>
        <w:tc>
          <w:tcPr>
            <w:tcW w:w="3330" w:type="dxa"/>
            <w:shd w:val="clear" w:color="auto" w:fill="auto"/>
          </w:tcPr>
          <w:p w14:paraId="6D3C93E5" w14:textId="77777777" w:rsidR="000319E1" w:rsidRPr="00C238C9" w:rsidRDefault="000319E1" w:rsidP="00516E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AD3D79" w:rsidRPr="00C238C9" w14:paraId="1E571197" w14:textId="77777777" w:rsidTr="00330B2E">
        <w:tc>
          <w:tcPr>
            <w:tcW w:w="6300" w:type="dxa"/>
            <w:shd w:val="clear" w:color="auto" w:fill="auto"/>
          </w:tcPr>
          <w:p w14:paraId="6C900571" w14:textId="3675B1C6" w:rsidR="00AD3D79" w:rsidRPr="00C238C9" w:rsidRDefault="00C31BAE" w:rsidP="00AD3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C238C9">
              <w:rPr>
                <w:rFonts w:ascii="Times New Roman" w:hAnsi="Times New Roman" w:cs="Times New Roman"/>
              </w:rPr>
              <w:br w:type="page"/>
            </w:r>
            <w:r w:rsidR="00497CA6"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Affidavit of Diligent Search (if </w:t>
            </w:r>
            <w:r w:rsidR="009B37A9"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birth parent’s identity is known but his/her location is unknown)</w:t>
            </w:r>
          </w:p>
          <w:p w14:paraId="5C31C5CE" w14:textId="081DAA69" w:rsidR="00961F7D" w:rsidRPr="001158F2" w:rsidRDefault="00961F7D" w:rsidP="00AD3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49DA"/>
                <w:sz w:val="24"/>
                <w:szCs w:val="24"/>
              </w:rPr>
            </w:pPr>
            <w:r w:rsidRPr="001158F2">
              <w:rPr>
                <w:rFonts w:ascii="Times New Roman" w:eastAsia="Times New Roman" w:hAnsi="Times New Roman" w:cs="Times New Roman"/>
                <w:bCs/>
                <w:color w:val="0049DA"/>
                <w:sz w:val="24"/>
                <w:szCs w:val="24"/>
              </w:rPr>
              <w:t>12.981(a)(4)</w:t>
            </w:r>
            <w:r w:rsidR="001158F2">
              <w:rPr>
                <w:rFonts w:ascii="Times New Roman" w:eastAsia="Times New Roman" w:hAnsi="Times New Roman" w:cs="Times New Roman"/>
                <w:bCs/>
                <w:color w:val="0049DA"/>
                <w:sz w:val="24"/>
                <w:szCs w:val="24"/>
              </w:rPr>
              <w:t xml:space="preserve"> </w:t>
            </w:r>
            <w:hyperlink r:id="rId39" w:tgtFrame="_blank" w:history="1">
              <w:r w:rsidR="001158F2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552496EE" wp14:editId="0D015B71">
                    <wp:extent cx="257810" cy="321945"/>
                    <wp:effectExtent l="0" t="0" r="8890" b="1905"/>
                    <wp:docPr id="26" name="Picture 26" descr="PDF Download of 12.981(a)(4)">
                      <a:hlinkClick xmlns:a="http://schemas.openxmlformats.org/drawingml/2006/main" r:id="rId39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49" descr="PDF Download of 12.981(a)(4)">
                              <a:hlinkClick r:id="rId39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1158F2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1158F2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77BF091E" wp14:editId="176AB301">
                  <wp:extent cx="257810" cy="321945"/>
                  <wp:effectExtent l="0" t="0" r="8890" b="1905"/>
                  <wp:docPr id="25" name="Picture 25" descr="Word Download of 12.981(a)(4)">
                    <a:hlinkClick xmlns:a="http://schemas.openxmlformats.org/drawingml/2006/main" r:id="rId40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 descr="Word Download of 12.981(a)(4)">
                            <a:hlinkClick r:id="rId40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8AFAD79" w14:textId="0DCB460A" w:rsidR="00DE09A5" w:rsidRPr="00C238C9" w:rsidRDefault="00DE09A5" w:rsidP="00AD3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u w:val="single"/>
              </w:rPr>
            </w:pPr>
            <w:r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  <w:u w:val="single"/>
              </w:rPr>
              <w:t>and</w:t>
            </w:r>
          </w:p>
          <w:p w14:paraId="58578EFA" w14:textId="3CF0B9F5" w:rsidR="00DE09A5" w:rsidRPr="00C238C9" w:rsidRDefault="00DE09A5" w:rsidP="00AD3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onstructive Service Notice (if diligent search does not reveal birth parent’s location)</w:t>
            </w:r>
          </w:p>
          <w:p w14:paraId="7A1AB282" w14:textId="1890979E" w:rsidR="00CF08AF" w:rsidRPr="001158F2" w:rsidRDefault="00CF08AF" w:rsidP="00AD3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49DA"/>
                <w:sz w:val="24"/>
                <w:szCs w:val="24"/>
              </w:rPr>
            </w:pPr>
            <w:r w:rsidRPr="001158F2">
              <w:rPr>
                <w:rFonts w:ascii="Times New Roman" w:eastAsia="Times New Roman" w:hAnsi="Times New Roman" w:cs="Times New Roman"/>
                <w:bCs/>
                <w:color w:val="0049DA"/>
                <w:sz w:val="24"/>
                <w:szCs w:val="24"/>
              </w:rPr>
              <w:t>12.913(a)(3)</w:t>
            </w:r>
            <w:r w:rsidR="001158F2">
              <w:rPr>
                <w:rFonts w:ascii="Times New Roman" w:eastAsia="Times New Roman" w:hAnsi="Times New Roman" w:cs="Times New Roman"/>
                <w:bCs/>
                <w:color w:val="0049DA"/>
                <w:sz w:val="24"/>
                <w:szCs w:val="24"/>
              </w:rPr>
              <w:t xml:space="preserve"> </w:t>
            </w:r>
            <w:hyperlink r:id="rId41" w:tgtFrame="_blank" w:history="1">
              <w:r w:rsidR="00233015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4903D3C2" wp14:editId="0CF11A74">
                    <wp:extent cx="257810" cy="321945"/>
                    <wp:effectExtent l="0" t="0" r="8890" b="1905"/>
                    <wp:docPr id="28" name="Picture 28" descr="PDF Download of 12.913(a)(3)">
                      <a:hlinkClick xmlns:a="http://schemas.openxmlformats.org/drawingml/2006/main" r:id="rId41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53" descr="PDF Download of 12.913(a)(3)">
                              <a:hlinkClick r:id="rId41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233015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233015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32DF95DD" wp14:editId="24EAD9EB">
                  <wp:extent cx="257810" cy="321945"/>
                  <wp:effectExtent l="0" t="0" r="8890" b="1905"/>
                  <wp:docPr id="27" name="Picture 27" descr="Word Download of 12.913(a)(3)">
                    <a:hlinkClick xmlns:a="http://schemas.openxmlformats.org/drawingml/2006/main" r:id="rId42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 descr="Word Download of 12.913(a)(3)">
                            <a:hlinkClick r:id="rId42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7BC555F" w14:textId="6A22E928" w:rsidR="001434E1" w:rsidRPr="00C238C9" w:rsidRDefault="001434E1" w:rsidP="00AD3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330" w:type="dxa"/>
            <w:shd w:val="clear" w:color="auto" w:fill="auto"/>
          </w:tcPr>
          <w:p w14:paraId="7F23E00B" w14:textId="77777777" w:rsidR="00AD3D79" w:rsidRPr="00C238C9" w:rsidRDefault="00AD3D79" w:rsidP="00516E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0319E1" w:rsidRPr="00C238C9" w14:paraId="45BB7B56" w14:textId="77777777" w:rsidTr="00330B2E"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F754B6" w14:textId="3357E05D" w:rsidR="000319E1" w:rsidRPr="00C238C9" w:rsidRDefault="000319E1" w:rsidP="00AD3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OR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79B903" w14:textId="77777777" w:rsidR="000319E1" w:rsidRPr="00C238C9" w:rsidRDefault="000319E1" w:rsidP="00AD3D7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AD3D79" w:rsidRPr="00C238C9" w14:paraId="51091458" w14:textId="77777777" w:rsidTr="00330B2E"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56BD16" w14:textId="77777777" w:rsidR="00AD3D79" w:rsidRPr="00C238C9" w:rsidRDefault="001434E1" w:rsidP="00AD3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Certified Copy of Final Judgment Terminating Parental Rights Under Chapter 39 (if birth parent’s parental rights were previously terminated) </w:t>
            </w:r>
          </w:p>
          <w:p w14:paraId="48BAA92B" w14:textId="337400FD" w:rsidR="001434E1" w:rsidRPr="00C238C9" w:rsidRDefault="001434E1" w:rsidP="00AD3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F8C0CC" w14:textId="77777777" w:rsidR="00AD3D79" w:rsidRPr="00C238C9" w:rsidRDefault="00AD3D79" w:rsidP="00AD3D7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0319E1" w:rsidRPr="00C238C9" w14:paraId="3706D6C6" w14:textId="77777777" w:rsidTr="00330B2E"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FB0692" w14:textId="304435F1" w:rsidR="000319E1" w:rsidRPr="00C238C9" w:rsidRDefault="000319E1" w:rsidP="00AD3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OR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380AE6" w14:textId="77777777" w:rsidR="000319E1" w:rsidRPr="00C238C9" w:rsidRDefault="000319E1" w:rsidP="00AD3D7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AD3D79" w:rsidRPr="00C238C9" w14:paraId="24133F7A" w14:textId="77777777" w:rsidTr="00330B2E"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EB043D" w14:textId="77777777" w:rsidR="00C64258" w:rsidRPr="00C238C9" w:rsidRDefault="001434E1" w:rsidP="00AD3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Certified Copy of Death Certificate </w:t>
            </w:r>
          </w:p>
          <w:p w14:paraId="1919EAC2" w14:textId="51295AB2" w:rsidR="00AD3D79" w:rsidRPr="00C238C9" w:rsidRDefault="001434E1" w:rsidP="00AD3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(</w:t>
            </w:r>
            <w:proofErr w:type="gramStart"/>
            <w:r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if</w:t>
            </w:r>
            <w:proofErr w:type="gramEnd"/>
            <w:r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birth parent(s) deceased)</w:t>
            </w:r>
          </w:p>
          <w:p w14:paraId="645E63AF" w14:textId="6D74136B" w:rsidR="001434E1" w:rsidRPr="00C238C9" w:rsidRDefault="001434E1" w:rsidP="00AD3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232A1C" w14:textId="77777777" w:rsidR="00AD3D79" w:rsidRPr="00C238C9" w:rsidRDefault="00AD3D79" w:rsidP="00AD3D7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0319E1" w:rsidRPr="00C238C9" w14:paraId="60BA4724" w14:textId="77777777" w:rsidTr="00330B2E"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979F3F" w14:textId="176C5126" w:rsidR="000319E1" w:rsidRPr="00C238C9" w:rsidRDefault="000319E1" w:rsidP="00AD3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OR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C5221A" w14:textId="77777777" w:rsidR="000319E1" w:rsidRPr="00C238C9" w:rsidRDefault="000319E1" w:rsidP="00AD3D7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AD3D79" w:rsidRPr="00C238C9" w14:paraId="5C10ADEE" w14:textId="77777777" w:rsidTr="00330B2E"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E739F5" w14:textId="77777777" w:rsidR="00AD3D79" w:rsidRPr="00C238C9" w:rsidRDefault="001434E1" w:rsidP="00AD3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Waiver of Consent by the Court (if one of the conditions enumerated in section 63.064 is satisfied</w:t>
            </w:r>
            <w:r w:rsidR="000319E1" w:rsidRPr="00C238C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)</w:t>
            </w:r>
          </w:p>
          <w:p w14:paraId="10245253" w14:textId="4E6ED4D1" w:rsidR="000319E1" w:rsidRPr="00C238C9" w:rsidRDefault="000319E1" w:rsidP="00AD3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76FE8F" w14:textId="77777777" w:rsidR="00AD3D79" w:rsidRPr="00C238C9" w:rsidRDefault="00AD3D79" w:rsidP="00AD3D7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14:paraId="562C6620" w14:textId="3CE8F7FB" w:rsidR="00BA512E" w:rsidRPr="00C238C9" w:rsidRDefault="00BA512E" w:rsidP="00330B2E">
      <w:pPr>
        <w:spacing w:after="0" w:line="240" w:lineRule="auto"/>
        <w:jc w:val="both"/>
        <w:rPr>
          <w:rFonts w:ascii="Times New Roman" w:hAnsi="Times New Roman" w:cs="Times New Roman"/>
        </w:rPr>
      </w:pPr>
    </w:p>
    <w:sectPr w:rsidR="00BA512E" w:rsidRPr="00C238C9" w:rsidSect="0015291C">
      <w:headerReference w:type="even" r:id="rId43"/>
      <w:headerReference w:type="default" r:id="rId44"/>
      <w:footerReference w:type="even" r:id="rId45"/>
      <w:footerReference w:type="default" r:id="rId46"/>
      <w:headerReference w:type="first" r:id="rId47"/>
      <w:footerReference w:type="first" r:id="rId4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DFB742" w14:textId="77777777" w:rsidR="00AC2FD6" w:rsidRDefault="00AC2FD6" w:rsidP="00FD4C02">
      <w:pPr>
        <w:spacing w:after="0" w:line="240" w:lineRule="auto"/>
      </w:pPr>
      <w:r>
        <w:separator/>
      </w:r>
    </w:p>
  </w:endnote>
  <w:endnote w:type="continuationSeparator" w:id="0">
    <w:p w14:paraId="3C1E8600" w14:textId="77777777" w:rsidR="00AC2FD6" w:rsidRDefault="00AC2FD6" w:rsidP="00FD4C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F600A" w14:textId="77777777" w:rsidR="00345868" w:rsidRDefault="003458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2717986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41CCC55" w14:textId="5E323110" w:rsidR="00345868" w:rsidRDefault="00345868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18B13398" w14:textId="77777777" w:rsidR="00330B2E" w:rsidRPr="00D0325C" w:rsidRDefault="00330B2E">
    <w:pPr>
      <w:pStyle w:val="Footer"/>
      <w:rPr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C6EF0A" w14:textId="77777777" w:rsidR="00345868" w:rsidRDefault="003458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47486B" w14:textId="77777777" w:rsidR="00AC2FD6" w:rsidRDefault="00AC2FD6" w:rsidP="00FD4C02">
      <w:pPr>
        <w:spacing w:after="0" w:line="240" w:lineRule="auto"/>
      </w:pPr>
      <w:r>
        <w:separator/>
      </w:r>
    </w:p>
  </w:footnote>
  <w:footnote w:type="continuationSeparator" w:id="0">
    <w:p w14:paraId="7B316D2B" w14:textId="77777777" w:rsidR="00AC2FD6" w:rsidRDefault="00AC2FD6" w:rsidP="00FD4C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D0FB7" w14:textId="77777777" w:rsidR="00345868" w:rsidRDefault="003458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EndPr/>
    <w:sdtContent>
      <w:p w14:paraId="0ADC739B" w14:textId="77777777" w:rsidR="00330B2E" w:rsidRDefault="00330B2E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5EADA000" w14:textId="77777777" w:rsidR="00330B2E" w:rsidRDefault="00330B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AB3F5" w14:textId="77777777" w:rsidR="00345868" w:rsidRDefault="003458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3D642B"/>
    <w:multiLevelType w:val="hybridMultilevel"/>
    <w:tmpl w:val="49EC4C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96710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NDa2sDQxNDYzNjBR0lEKTi0uzszPAykwrAUAG3ibtSwAAAA="/>
  </w:docVars>
  <w:rsids>
    <w:rsidRoot w:val="00BA512E"/>
    <w:rsid w:val="000319E1"/>
    <w:rsid w:val="00086D59"/>
    <w:rsid w:val="000A4B5A"/>
    <w:rsid w:val="000C62C3"/>
    <w:rsid w:val="000C7C1F"/>
    <w:rsid w:val="000E2739"/>
    <w:rsid w:val="001158F2"/>
    <w:rsid w:val="001434E1"/>
    <w:rsid w:val="00167CDE"/>
    <w:rsid w:val="001B2061"/>
    <w:rsid w:val="0021773F"/>
    <w:rsid w:val="00233015"/>
    <w:rsid w:val="00280FB8"/>
    <w:rsid w:val="00300AC8"/>
    <w:rsid w:val="003167FD"/>
    <w:rsid w:val="00330B2E"/>
    <w:rsid w:val="00345868"/>
    <w:rsid w:val="0036465C"/>
    <w:rsid w:val="00382421"/>
    <w:rsid w:val="00392C75"/>
    <w:rsid w:val="003F47C3"/>
    <w:rsid w:val="00441169"/>
    <w:rsid w:val="0047112C"/>
    <w:rsid w:val="00497CA6"/>
    <w:rsid w:val="00516ECA"/>
    <w:rsid w:val="005424BE"/>
    <w:rsid w:val="00546A89"/>
    <w:rsid w:val="006071EC"/>
    <w:rsid w:val="0064430A"/>
    <w:rsid w:val="00690308"/>
    <w:rsid w:val="006B252E"/>
    <w:rsid w:val="00752E14"/>
    <w:rsid w:val="00797911"/>
    <w:rsid w:val="007A7E85"/>
    <w:rsid w:val="00852060"/>
    <w:rsid w:val="008627BA"/>
    <w:rsid w:val="00865DCB"/>
    <w:rsid w:val="0088138D"/>
    <w:rsid w:val="00961F7D"/>
    <w:rsid w:val="00984A3E"/>
    <w:rsid w:val="009A7C44"/>
    <w:rsid w:val="009B37A9"/>
    <w:rsid w:val="00A24289"/>
    <w:rsid w:val="00AA744C"/>
    <w:rsid w:val="00AC2F7F"/>
    <w:rsid w:val="00AC2FD6"/>
    <w:rsid w:val="00AD3D79"/>
    <w:rsid w:val="00AE03C6"/>
    <w:rsid w:val="00B53AC8"/>
    <w:rsid w:val="00B61EEE"/>
    <w:rsid w:val="00BA512E"/>
    <w:rsid w:val="00BF650A"/>
    <w:rsid w:val="00C238C9"/>
    <w:rsid w:val="00C31BAE"/>
    <w:rsid w:val="00C64258"/>
    <w:rsid w:val="00CC536C"/>
    <w:rsid w:val="00CF08AF"/>
    <w:rsid w:val="00D01926"/>
    <w:rsid w:val="00D5558D"/>
    <w:rsid w:val="00D55F0D"/>
    <w:rsid w:val="00DB7A80"/>
    <w:rsid w:val="00DC5BCB"/>
    <w:rsid w:val="00DE09A5"/>
    <w:rsid w:val="00E02B3C"/>
    <w:rsid w:val="00E31128"/>
    <w:rsid w:val="00EB23F2"/>
    <w:rsid w:val="00EB3450"/>
    <w:rsid w:val="00EB4813"/>
    <w:rsid w:val="00F24EF8"/>
    <w:rsid w:val="00FD4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BB34D9"/>
  <w15:chartTrackingRefBased/>
  <w15:docId w15:val="{3C46E500-7A6A-4471-9277-AD1A12285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BA512E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A512E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D4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4C02"/>
  </w:style>
  <w:style w:type="character" w:styleId="Hyperlink">
    <w:name w:val="Hyperlink"/>
    <w:basedOn w:val="DefaultParagraphFont"/>
    <w:uiPriority w:val="99"/>
    <w:unhideWhenUsed/>
    <w:rsid w:val="00961F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1F7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B206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542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flcourts.org/content/download/685879/7661787" TargetMode="External"/><Relationship Id="rId18" Type="http://schemas.openxmlformats.org/officeDocument/2006/relationships/hyperlink" Target="https://www.flcourts.org/content/download/685988/7662751" TargetMode="External"/><Relationship Id="rId26" Type="http://schemas.openxmlformats.org/officeDocument/2006/relationships/hyperlink" Target="https://www.flcourts.org/content/download/685982/7662709" TargetMode="External"/><Relationship Id="rId39" Type="http://schemas.openxmlformats.org/officeDocument/2006/relationships/hyperlink" Target="https://www.flcourts.org/content/download/685984/7662722" TargetMode="External"/><Relationship Id="rId21" Type="http://schemas.openxmlformats.org/officeDocument/2006/relationships/hyperlink" Target="https://www.flcourts.org/content/download/685814/7661204" TargetMode="External"/><Relationship Id="rId34" Type="http://schemas.openxmlformats.org/officeDocument/2006/relationships/hyperlink" Target="https://www.flcourts.org/content/download/685989/7662758" TargetMode="External"/><Relationship Id="rId42" Type="http://schemas.openxmlformats.org/officeDocument/2006/relationships/hyperlink" Target="https://www.flcourts.org/content/download/685852/7661527" TargetMode="External"/><Relationship Id="rId47" Type="http://schemas.openxmlformats.org/officeDocument/2006/relationships/header" Target="header3.xml"/><Relationship Id="rId50" Type="http://schemas.openxmlformats.org/officeDocument/2006/relationships/theme" Target="theme/theme1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2.gif"/><Relationship Id="rId29" Type="http://schemas.openxmlformats.org/officeDocument/2006/relationships/hyperlink" Target="https://www.flcourts.org/content/download/685986/7662736" TargetMode="External"/><Relationship Id="rId11" Type="http://schemas.openxmlformats.org/officeDocument/2006/relationships/hyperlink" Target="http://www.myflcourtaccess.com" TargetMode="External"/><Relationship Id="rId24" Type="http://schemas.openxmlformats.org/officeDocument/2006/relationships/hyperlink" Target="https://www.flcourts.org/content/download/685985/7662730" TargetMode="External"/><Relationship Id="rId32" Type="http://schemas.openxmlformats.org/officeDocument/2006/relationships/hyperlink" Target="https://www.flcourts.org/content/download/685987/7662744" TargetMode="External"/><Relationship Id="rId37" Type="http://schemas.openxmlformats.org/officeDocument/2006/relationships/hyperlink" Target="https://www.flcourts.org/content/download/685983/7662715" TargetMode="External"/><Relationship Id="rId40" Type="http://schemas.openxmlformats.org/officeDocument/2006/relationships/hyperlink" Target="https://www.flcourts.org/content/download/685984/7662723" TargetMode="External"/><Relationship Id="rId45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s://www.flcourts.org/content/download/685879/7661788" TargetMode="External"/><Relationship Id="rId23" Type="http://schemas.openxmlformats.org/officeDocument/2006/relationships/hyperlink" Target="https://www.flcourts.org/content/download/685985/7662729" TargetMode="External"/><Relationship Id="rId28" Type="http://schemas.openxmlformats.org/officeDocument/2006/relationships/hyperlink" Target="https://www.flcourts.org/content/download/685981/7662702" TargetMode="External"/><Relationship Id="rId36" Type="http://schemas.openxmlformats.org/officeDocument/2006/relationships/hyperlink" Target="https://www.flcourts.org/content/download/685873/7661722" TargetMode="External"/><Relationship Id="rId49" Type="http://schemas.openxmlformats.org/officeDocument/2006/relationships/fontTable" Target="fontTable.xml"/><Relationship Id="rId10" Type="http://schemas.openxmlformats.org/officeDocument/2006/relationships/hyperlink" Target="https://www.flcourts.gov/" TargetMode="External"/><Relationship Id="rId19" Type="http://schemas.openxmlformats.org/officeDocument/2006/relationships/hyperlink" Target="https://www.flcourts.org/content/download/685805/7661125" TargetMode="External"/><Relationship Id="rId31" Type="http://schemas.openxmlformats.org/officeDocument/2006/relationships/hyperlink" Target="https://www.flcourts.org/content/download/685987/7662743" TargetMode="External"/><Relationship Id="rId44" Type="http://schemas.openxmlformats.org/officeDocument/2006/relationships/header" Target="head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1.gif"/><Relationship Id="rId22" Type="http://schemas.openxmlformats.org/officeDocument/2006/relationships/hyperlink" Target="https://www.flcourts.org/content/download/685814/7661205" TargetMode="External"/><Relationship Id="rId27" Type="http://schemas.openxmlformats.org/officeDocument/2006/relationships/hyperlink" Target="https://www.flcourts.org/content/download/685981/7662701" TargetMode="External"/><Relationship Id="rId30" Type="http://schemas.openxmlformats.org/officeDocument/2006/relationships/hyperlink" Target="https://www.flcourts.org/content/download/685986/7662737" TargetMode="External"/><Relationship Id="rId35" Type="http://schemas.openxmlformats.org/officeDocument/2006/relationships/hyperlink" Target="https://www.flcourts.org/content/download/685873/7661721" TargetMode="External"/><Relationship Id="rId43" Type="http://schemas.openxmlformats.org/officeDocument/2006/relationships/header" Target="header1.xml"/><Relationship Id="rId48" Type="http://schemas.openxmlformats.org/officeDocument/2006/relationships/footer" Target="footer3.xml"/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12" Type="http://schemas.openxmlformats.org/officeDocument/2006/relationships/hyperlink" Target="https://fl18.org/req4hrg" TargetMode="External"/><Relationship Id="rId17" Type="http://schemas.openxmlformats.org/officeDocument/2006/relationships/hyperlink" Target="https://www.flcourts.org/content/download/685988/7662750" TargetMode="External"/><Relationship Id="rId25" Type="http://schemas.openxmlformats.org/officeDocument/2006/relationships/hyperlink" Target="https://www.flcourts.org/content/download/685982/7662708" TargetMode="External"/><Relationship Id="rId33" Type="http://schemas.openxmlformats.org/officeDocument/2006/relationships/hyperlink" Target="https://www.flcourts.org/content/download/685989/7662757" TargetMode="External"/><Relationship Id="rId38" Type="http://schemas.openxmlformats.org/officeDocument/2006/relationships/hyperlink" Target="https://www.flcourts.org/content/download/685983/7662716" TargetMode="External"/><Relationship Id="rId46" Type="http://schemas.openxmlformats.org/officeDocument/2006/relationships/footer" Target="footer2.xml"/><Relationship Id="rId20" Type="http://schemas.openxmlformats.org/officeDocument/2006/relationships/hyperlink" Target="https://www.flcourts.org/content/download/685805/7661126" TargetMode="External"/><Relationship Id="rId41" Type="http://schemas.openxmlformats.org/officeDocument/2006/relationships/hyperlink" Target="https://www.flcourts.org/content/download/685852/7661526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816BBEA7489F41B0283EDB39AA98C5" ma:contentTypeVersion="18" ma:contentTypeDescription="Create a new document." ma:contentTypeScope="" ma:versionID="d097ccbe88fd2415972517773bd24d1b">
  <xsd:schema xmlns:xsd="http://www.w3.org/2001/XMLSchema" xmlns:xs="http://www.w3.org/2001/XMLSchema" xmlns:p="http://schemas.microsoft.com/office/2006/metadata/properties" xmlns:ns2="619390a4-3941-4fe1-8404-c46652582c38" xmlns:ns3="68d77cb7-c904-47c3-a913-9235de078059" xmlns:ns4="4a3487d0-dbb7-408c-b169-bb4a906fc075" targetNamespace="http://schemas.microsoft.com/office/2006/metadata/properties" ma:root="true" ma:fieldsID="f0a6d8540d80408fdbd7f46358121e2e" ns2:_="" ns3:_="" ns4:_="">
    <xsd:import namespace="619390a4-3941-4fe1-8404-c46652582c38"/>
    <xsd:import namespace="68d77cb7-c904-47c3-a913-9235de078059"/>
    <xsd:import namespace="4a3487d0-dbb7-408c-b169-bb4a906fc0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9390a4-3941-4fe1-8404-c46652582c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b4150c0-7330-46bf-9644-e0a979dcbae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d77cb7-c904-47c3-a913-9235de07805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3487d0-dbb7-408c-b169-bb4a906fc075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f44ed2fe-a21f-4142-acb7-6f189db6fa46}" ma:internalName="TaxCatchAll" ma:showField="CatchAllData" ma:web="4a3487d0-dbb7-408c-b169-bb4a906fc0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19390a4-3941-4fe1-8404-c46652582c38">
      <Terms xmlns="http://schemas.microsoft.com/office/infopath/2007/PartnerControls"/>
    </lcf76f155ced4ddcb4097134ff3c332f>
    <TaxCatchAll xmlns="4a3487d0-dbb7-408c-b169-bb4a906fc07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51A68AB-0CD5-483B-AA30-47CC03AB74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9390a4-3941-4fe1-8404-c46652582c38"/>
    <ds:schemaRef ds:uri="68d77cb7-c904-47c3-a913-9235de078059"/>
    <ds:schemaRef ds:uri="4a3487d0-dbb7-408c-b169-bb4a906fc0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AE09763-16FC-4748-AF07-C0A9F126AE79}">
  <ds:schemaRefs>
    <ds:schemaRef ds:uri="http://schemas.microsoft.com/office/2006/metadata/properties"/>
    <ds:schemaRef ds:uri="http://schemas.microsoft.com/office/infopath/2007/PartnerControls"/>
    <ds:schemaRef ds:uri="619390a4-3941-4fe1-8404-c46652582c38"/>
    <ds:schemaRef ds:uri="4a3487d0-dbb7-408c-b169-bb4a906fc075"/>
  </ds:schemaRefs>
</ds:datastoreItem>
</file>

<file path=customXml/itemProps3.xml><?xml version="1.0" encoding="utf-8"?>
<ds:datastoreItem xmlns:ds="http://schemas.openxmlformats.org/officeDocument/2006/customXml" ds:itemID="{72408F66-2A14-4210-BBD0-93036A523EA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686</Words>
  <Characters>3914</Characters>
  <Application>Microsoft Office Word</Application>
  <DocSecurity>0</DocSecurity>
  <Lines>260</Lines>
  <Paragraphs>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Moser</dc:creator>
  <cp:keywords/>
  <dc:description/>
  <cp:lastModifiedBy>Tracy MacGregor</cp:lastModifiedBy>
  <cp:revision>4</cp:revision>
  <cp:lastPrinted>2021-07-20T18:14:00Z</cp:lastPrinted>
  <dcterms:created xsi:type="dcterms:W3CDTF">2024-01-30T18:35:00Z</dcterms:created>
  <dcterms:modified xsi:type="dcterms:W3CDTF">2024-01-31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816BBEA7489F41B0283EDB39AA98C5</vt:lpwstr>
  </property>
</Properties>
</file>